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A5EC2" w14:textId="77777777" w:rsidR="00F232D1" w:rsidRDefault="00F232D1" w:rsidP="00F232D1">
      <w:pPr>
        <w:spacing w:afterLines="50" w:after="120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bookmarkStart w:id="0" w:name="基于oracle的城市周边游平台数据库设计"/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2E6B657E" wp14:editId="69214C9E">
            <wp:extent cx="4089400" cy="12128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1FD30" w14:textId="77777777" w:rsidR="00F232D1" w:rsidRDefault="00F232D1" w:rsidP="00F232D1">
      <w:pPr>
        <w:spacing w:afterLines="50" w:after="120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F232D1" w14:paraId="01198602" w14:textId="77777777" w:rsidTr="000366B0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AE391" w14:textId="77777777" w:rsidR="00F232D1" w:rsidRDefault="00F232D1" w:rsidP="000366B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3839164E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基于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的</w:t>
            </w:r>
            <w:r w:rsidRPr="000302C3">
              <w:rPr>
                <w:rFonts w:ascii="楷体" w:eastAsia="楷体" w:hAnsi="楷体" w:cs="黑体" w:hint="eastAsia"/>
                <w:sz w:val="32"/>
                <w:szCs w:val="32"/>
                <w:highlight w:val="yellow"/>
                <w:lang w:eastAsia="zh-CN"/>
              </w:rPr>
              <w:t>某项目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的数据库设计</w:t>
            </w:r>
          </w:p>
        </w:tc>
      </w:tr>
      <w:tr w:rsidR="00F232D1" w14:paraId="47820210" w14:textId="77777777" w:rsidTr="000366B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B369BC5" w14:textId="77777777" w:rsidR="00F232D1" w:rsidRDefault="00F232D1" w:rsidP="000366B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0902B262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  <w:lang w:eastAsia="zh-CN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数据库应用</w:t>
            </w:r>
          </w:p>
        </w:tc>
      </w:tr>
      <w:tr w:rsidR="00F232D1" w14:paraId="28990F30" w14:textId="77777777" w:rsidTr="000366B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95FCF2" w14:textId="77777777" w:rsidR="00F232D1" w:rsidRDefault="00F232D1" w:rsidP="000366B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5215C7A6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信息科学与工程学院</w:t>
            </w:r>
          </w:p>
        </w:tc>
      </w:tr>
      <w:tr w:rsidR="00F232D1" w14:paraId="1C7FA977" w14:textId="77777777" w:rsidTr="000366B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E85CC9" w14:textId="77777777" w:rsidR="00F232D1" w:rsidRDefault="00F232D1" w:rsidP="000366B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773C5545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0A0387E" w14:textId="77777777" w:rsidR="00F232D1" w:rsidRPr="006A33F0" w:rsidRDefault="00F232D1" w:rsidP="000366B0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7DA4207F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F232D1" w14:paraId="4C8C4BE2" w14:textId="77777777" w:rsidTr="000366B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95017C" w14:textId="77777777" w:rsidR="00F232D1" w:rsidRDefault="00F232D1" w:rsidP="000366B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3766E849" w14:textId="489FD412" w:rsidR="00F232D1" w:rsidRPr="002169BC" w:rsidRDefault="00F232D1" w:rsidP="000366B0">
            <w:pPr>
              <w:jc w:val="center"/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覃茂辉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EA0420" w14:textId="77777777" w:rsidR="00F232D1" w:rsidRPr="006A33F0" w:rsidRDefault="00F232D1" w:rsidP="000366B0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09ACFDAB" w14:textId="22A7476B" w:rsidR="00F232D1" w:rsidRPr="002169BC" w:rsidRDefault="00F232D1" w:rsidP="000366B0">
            <w:pPr>
              <w:jc w:val="center"/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  <w:lang w:eastAsia="zh-CN"/>
              </w:rPr>
              <w:t>01810414216</w:t>
            </w:r>
          </w:p>
        </w:tc>
      </w:tr>
      <w:tr w:rsidR="00F232D1" w14:paraId="12FD48DA" w14:textId="77777777" w:rsidTr="000366B0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D4807DE" w14:textId="77777777" w:rsidR="00F232D1" w:rsidRDefault="00F232D1" w:rsidP="000366B0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0F6293FD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3D3F733" w14:textId="77777777" w:rsidR="00F232D1" w:rsidRDefault="00F232D1" w:rsidP="000366B0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05BF3267" w14:textId="77777777" w:rsidR="00F232D1" w:rsidRPr="002169BC" w:rsidRDefault="00F232D1" w:rsidP="000366B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19E085D9" w14:textId="77777777" w:rsidR="00F232D1" w:rsidRDefault="00F232D1" w:rsidP="00F232D1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f2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F232D1" w:rsidRPr="007D02AC" w14:paraId="4DA21245" w14:textId="77777777" w:rsidTr="000366B0">
        <w:trPr>
          <w:trHeight w:val="360"/>
        </w:trPr>
        <w:tc>
          <w:tcPr>
            <w:tcW w:w="1418" w:type="dxa"/>
            <w:hideMark/>
          </w:tcPr>
          <w:p w14:paraId="557BA794" w14:textId="77777777" w:rsidR="00F232D1" w:rsidRPr="009E43ED" w:rsidRDefault="00F232D1" w:rsidP="000366B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03D8B921" w14:textId="77777777" w:rsidR="00F232D1" w:rsidRPr="009E43ED" w:rsidRDefault="00F232D1" w:rsidP="000366B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2C42CABB" w14:textId="77777777" w:rsidR="00F232D1" w:rsidRPr="009E43ED" w:rsidRDefault="00F232D1" w:rsidP="000366B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满分</w:t>
            </w:r>
          </w:p>
        </w:tc>
        <w:tc>
          <w:tcPr>
            <w:tcW w:w="708" w:type="dxa"/>
          </w:tcPr>
          <w:p w14:paraId="19683410" w14:textId="77777777" w:rsidR="00F232D1" w:rsidRPr="009E43ED" w:rsidRDefault="00F232D1" w:rsidP="000366B0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得分</w:t>
            </w:r>
          </w:p>
        </w:tc>
      </w:tr>
      <w:tr w:rsidR="00F232D1" w:rsidRPr="007D02AC" w14:paraId="547AF851" w14:textId="77777777" w:rsidTr="000366B0">
        <w:trPr>
          <w:trHeight w:val="360"/>
        </w:trPr>
        <w:tc>
          <w:tcPr>
            <w:tcW w:w="1418" w:type="dxa"/>
            <w:hideMark/>
          </w:tcPr>
          <w:p w14:paraId="5DA3AD58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6B3DDF5C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3FAEB6D2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1</w:t>
            </w: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2CA86D6F" w14:textId="77777777" w:rsidR="00F232D1" w:rsidRPr="009E43ED" w:rsidRDefault="00F232D1" w:rsidP="000366B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F232D1" w:rsidRPr="007D02AC" w14:paraId="219AC5E9" w14:textId="77777777" w:rsidTr="000366B0">
        <w:trPr>
          <w:trHeight w:val="360"/>
        </w:trPr>
        <w:tc>
          <w:tcPr>
            <w:tcW w:w="1418" w:type="dxa"/>
            <w:hideMark/>
          </w:tcPr>
          <w:p w14:paraId="0C950FB9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4D88ECF2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表，表空间设计合理，数据合理</w:t>
            </w:r>
          </w:p>
        </w:tc>
        <w:tc>
          <w:tcPr>
            <w:tcW w:w="709" w:type="dxa"/>
            <w:hideMark/>
          </w:tcPr>
          <w:p w14:paraId="18F6D75C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2</w:t>
            </w:r>
            <w:r w:rsidRPr="009E43ED"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50B096EC" w14:textId="77777777" w:rsidR="00F232D1" w:rsidRPr="009E43ED" w:rsidRDefault="00F232D1" w:rsidP="000366B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F232D1" w:rsidRPr="007D02AC" w14:paraId="7080D545" w14:textId="77777777" w:rsidTr="000366B0">
        <w:trPr>
          <w:trHeight w:val="360"/>
        </w:trPr>
        <w:tc>
          <w:tcPr>
            <w:tcW w:w="1418" w:type="dxa"/>
            <w:hideMark/>
          </w:tcPr>
          <w:p w14:paraId="49A73DE2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用户管理</w:t>
            </w:r>
          </w:p>
          <w:p w14:paraId="2FFDD075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  <w:tc>
          <w:tcPr>
            <w:tcW w:w="5528" w:type="dxa"/>
            <w:hideMark/>
          </w:tcPr>
          <w:p w14:paraId="3732EBAD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37881727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7AECFBB2" w14:textId="77777777" w:rsidR="00F232D1" w:rsidRPr="009E43ED" w:rsidRDefault="00F232D1" w:rsidP="000366B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F232D1" w:rsidRPr="007D02AC" w14:paraId="1BC8B156" w14:textId="77777777" w:rsidTr="000366B0">
        <w:trPr>
          <w:trHeight w:val="360"/>
        </w:trPr>
        <w:tc>
          <w:tcPr>
            <w:tcW w:w="1418" w:type="dxa"/>
            <w:hideMark/>
          </w:tcPr>
          <w:p w14:paraId="1982B0C7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45C48DBF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207EAEDB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30</w:t>
            </w:r>
          </w:p>
        </w:tc>
        <w:tc>
          <w:tcPr>
            <w:tcW w:w="708" w:type="dxa"/>
          </w:tcPr>
          <w:p w14:paraId="3706D290" w14:textId="77777777" w:rsidR="00F232D1" w:rsidRPr="009E43ED" w:rsidRDefault="00F232D1" w:rsidP="000366B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F232D1" w:rsidRPr="007D02AC" w14:paraId="2F202068" w14:textId="77777777" w:rsidTr="000366B0">
        <w:trPr>
          <w:trHeight w:val="360"/>
        </w:trPr>
        <w:tc>
          <w:tcPr>
            <w:tcW w:w="1418" w:type="dxa"/>
            <w:hideMark/>
          </w:tcPr>
          <w:p w14:paraId="7D47ED9B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4B734A72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20FBCA10" w14:textId="77777777" w:rsidR="00F232D1" w:rsidRPr="009E43ED" w:rsidRDefault="00F232D1" w:rsidP="000366B0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768388B3" w14:textId="77777777" w:rsidR="00F232D1" w:rsidRPr="009E43ED" w:rsidRDefault="00F232D1" w:rsidP="000366B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F232D1" w:rsidRPr="007D02AC" w14:paraId="5743BD0D" w14:textId="77777777" w:rsidTr="000366B0">
        <w:trPr>
          <w:trHeight w:val="509"/>
        </w:trPr>
        <w:tc>
          <w:tcPr>
            <w:tcW w:w="7655" w:type="dxa"/>
            <w:gridSpan w:val="3"/>
            <w:vAlign w:val="center"/>
          </w:tcPr>
          <w:p w14:paraId="7E88067A" w14:textId="77777777" w:rsidR="00F232D1" w:rsidRPr="009E43ED" w:rsidRDefault="00F232D1" w:rsidP="000366B0">
            <w:pPr>
              <w:jc w:val="right"/>
              <w:rPr>
                <w:rFonts w:ascii="Segoe UI" w:eastAsia="等线" w:hAnsi="Segoe UI" w:cs="Segoe UI"/>
                <w:b/>
                <w:color w:val="24292E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436D6836" w14:textId="77777777" w:rsidR="00F232D1" w:rsidRPr="009E43ED" w:rsidRDefault="00F232D1" w:rsidP="000366B0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</w:tbl>
    <w:p w14:paraId="5CB888F7" w14:textId="77777777" w:rsidR="00F232D1" w:rsidRDefault="00F232D1" w:rsidP="00F232D1">
      <w:pPr>
        <w:widowControl w:val="0"/>
        <w:topLinePunct/>
        <w:spacing w:line="360" w:lineRule="auto"/>
        <w:jc w:val="center"/>
        <w:rPr>
          <w:rFonts w:ascii="黑体" w:eastAsia="黑体" w:hAnsi="黑体" w:cs="黑体" w:hint="eastAsia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21 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6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>
        <w:rPr>
          <w:rFonts w:ascii="黑体" w:eastAsia="黑体" w:hAnsi="黑体" w:cs="黑体"/>
          <w:kern w:val="10"/>
          <w:sz w:val="32"/>
          <w:szCs w:val="32"/>
        </w:rPr>
        <w:t>1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4DEBEDA2" w14:textId="6F084C32" w:rsidR="00F232D1" w:rsidRDefault="00F232D1">
      <w:pPr>
        <w:pStyle w:val="1"/>
      </w:pPr>
    </w:p>
    <w:p w14:paraId="75EFE602" w14:textId="0F57D53D" w:rsidR="00F232D1" w:rsidRPr="00F232D1" w:rsidRDefault="00F232D1" w:rsidP="00F232D1">
      <w:r>
        <w:br w:type="page"/>
      </w:r>
    </w:p>
    <w:p w14:paraId="318B6626" w14:textId="60523C9B" w:rsidR="00EC3A01" w:rsidRDefault="00C27AEB">
      <w:pPr>
        <w:pStyle w:val="1"/>
        <w:rPr>
          <w:lang w:eastAsia="zh-CN"/>
        </w:rPr>
      </w:pPr>
      <w:r>
        <w:rPr>
          <w:lang w:eastAsia="zh-CN"/>
        </w:rPr>
        <w:lastRenderedPageBreak/>
        <w:t>基</w:t>
      </w:r>
      <w:r>
        <w:rPr>
          <w:lang w:eastAsia="zh-CN"/>
        </w:rPr>
        <w:t>于</w:t>
      </w:r>
      <w:r>
        <w:rPr>
          <w:lang w:eastAsia="zh-CN"/>
        </w:rPr>
        <w:t>Oracle</w:t>
      </w:r>
      <w:r>
        <w:rPr>
          <w:lang w:eastAsia="zh-CN"/>
        </w:rPr>
        <w:t>的城市周边游平台数据库设计</w:t>
      </w:r>
    </w:p>
    <w:p w14:paraId="4BDA9167" w14:textId="77777777" w:rsidR="00EC3A01" w:rsidRDefault="00C27AEB">
      <w:pPr>
        <w:pStyle w:val="3"/>
      </w:pPr>
      <w:bookmarkStart w:id="1" w:name="成都大学计算机学院"/>
      <w:r>
        <w:t>成都大学计算机学院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11"/>
        <w:gridCol w:w="1598"/>
        <w:gridCol w:w="936"/>
      </w:tblGrid>
      <w:tr w:rsidR="00EC3A01" w14:paraId="27A096D1" w14:textId="77777777" w:rsidTr="00EC3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08EED7" w14:textId="77777777" w:rsidR="00EC3A01" w:rsidRDefault="00C27AEB">
            <w:pPr>
              <w:pStyle w:val="Compact"/>
            </w:pPr>
            <w:r>
              <w:t>学号</w:t>
            </w:r>
          </w:p>
        </w:tc>
        <w:tc>
          <w:tcPr>
            <w:tcW w:w="0" w:type="auto"/>
          </w:tcPr>
          <w:p w14:paraId="40BF8074" w14:textId="77777777" w:rsidR="00EC3A01" w:rsidRDefault="00C27AEB">
            <w:pPr>
              <w:pStyle w:val="Compact"/>
            </w:pPr>
            <w:r>
              <w:t>班级</w:t>
            </w:r>
          </w:p>
        </w:tc>
        <w:tc>
          <w:tcPr>
            <w:tcW w:w="0" w:type="auto"/>
          </w:tcPr>
          <w:p w14:paraId="0DAFAD86" w14:textId="77777777" w:rsidR="00EC3A01" w:rsidRDefault="00C27AEB">
            <w:pPr>
              <w:pStyle w:val="Compact"/>
            </w:pPr>
            <w:r>
              <w:t>姓名</w:t>
            </w:r>
          </w:p>
        </w:tc>
      </w:tr>
      <w:tr w:rsidR="00EC3A01" w14:paraId="019ADF70" w14:textId="77777777">
        <w:tc>
          <w:tcPr>
            <w:tcW w:w="0" w:type="auto"/>
          </w:tcPr>
          <w:p w14:paraId="56C69F0D" w14:textId="77777777" w:rsidR="00EC3A01" w:rsidRDefault="00C27AEB">
            <w:pPr>
              <w:pStyle w:val="Compact"/>
            </w:pPr>
            <w:r>
              <w:t>201810414216</w:t>
            </w:r>
          </w:p>
        </w:tc>
        <w:tc>
          <w:tcPr>
            <w:tcW w:w="0" w:type="auto"/>
          </w:tcPr>
          <w:p w14:paraId="1CD0885F" w14:textId="77777777" w:rsidR="00EC3A01" w:rsidRDefault="00C27AEB">
            <w:pPr>
              <w:pStyle w:val="Compact"/>
            </w:pPr>
            <w:r>
              <w:t>软件</w:t>
            </w:r>
            <w:r>
              <w:t>(</w:t>
            </w:r>
            <w:r>
              <w:t>本</w:t>
            </w:r>
            <w:r>
              <w:t>)18-2</w:t>
            </w:r>
          </w:p>
        </w:tc>
        <w:tc>
          <w:tcPr>
            <w:tcW w:w="0" w:type="auto"/>
          </w:tcPr>
          <w:p w14:paraId="070C6567" w14:textId="77777777" w:rsidR="00EC3A01" w:rsidRDefault="00C27AEB">
            <w:pPr>
              <w:pStyle w:val="Compact"/>
            </w:pPr>
            <w:r>
              <w:t>覃茂辉</w:t>
            </w:r>
          </w:p>
        </w:tc>
      </w:tr>
    </w:tbl>
    <w:p w14:paraId="2D7A75F3" w14:textId="77777777" w:rsidR="00EC3A01" w:rsidRDefault="00C27AEB">
      <w:pPr>
        <w:pStyle w:val="2"/>
      </w:pPr>
      <w:bookmarkStart w:id="2" w:name="Xd6cd1884c5a75298654839bbea3c37993aac934"/>
      <w:bookmarkEnd w:id="1"/>
      <w:r>
        <w:t>1.</w:t>
      </w:r>
      <w:r>
        <w:t>概述</w:t>
      </w:r>
    </w:p>
    <w:p w14:paraId="4E0BAFD6" w14:textId="77777777" w:rsidR="00EC3A01" w:rsidRDefault="00C27AEB">
      <w:pPr>
        <w:numPr>
          <w:ilvl w:val="0"/>
          <w:numId w:val="2"/>
        </w:numPr>
      </w:pPr>
      <w:r>
        <w:rPr>
          <w:lang w:eastAsia="zh-CN"/>
        </w:rPr>
        <w:t>基于</w:t>
      </w:r>
      <w:r>
        <w:rPr>
          <w:lang w:eastAsia="zh-CN"/>
        </w:rPr>
        <w:t>oracle</w:t>
      </w:r>
      <w:r>
        <w:rPr>
          <w:lang w:eastAsia="zh-CN"/>
        </w:rPr>
        <w:t>的城市周边游平台设计。</w:t>
      </w:r>
      <w:r>
        <w:t>前端采用</w:t>
      </w:r>
      <w:r>
        <w:t>vue+element-ui</w:t>
      </w:r>
      <w:r>
        <w:t>搭建，后台采用</w:t>
      </w:r>
      <w:r>
        <w:t>SSM</w:t>
      </w:r>
      <w:r>
        <w:t>框架</w:t>
      </w:r>
      <w:r>
        <w:t>+oracle</w:t>
      </w:r>
      <w:r>
        <w:t>数据库。</w:t>
      </w:r>
    </w:p>
    <w:p w14:paraId="316591CD" w14:textId="77777777" w:rsidR="00EC3A01" w:rsidRDefault="00C27AE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可通过切换城市查看不同城市周边的景点。</w:t>
      </w:r>
    </w:p>
    <w:p w14:paraId="20973A98" w14:textId="77777777" w:rsidR="00EC3A01" w:rsidRDefault="00C27AE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可对距离目的地距离、关键字、评分进行景点搜索。</w:t>
      </w:r>
    </w:p>
    <w:p w14:paraId="64AF99E1" w14:textId="77777777" w:rsidR="00EC3A01" w:rsidRDefault="00C27AE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可点击查看详情查看景点相关信息和导航路线（百度地图</w:t>
      </w:r>
      <w:r>
        <w:rPr>
          <w:lang w:eastAsia="zh-CN"/>
        </w:rPr>
        <w:t>API</w:t>
      </w:r>
      <w:r>
        <w:rPr>
          <w:lang w:eastAsia="zh-CN"/>
        </w:rPr>
        <w:t>）。</w:t>
      </w:r>
    </w:p>
    <w:p w14:paraId="3FAF4393" w14:textId="77777777" w:rsidR="00EC3A01" w:rsidRDefault="00C27AE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登陆后可进行景点预约并在我的预约中查看或取消预约。</w:t>
      </w:r>
    </w:p>
    <w:p w14:paraId="41C03B63" w14:textId="77777777" w:rsidR="00EC3A01" w:rsidRDefault="00C27AE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登陆后可对景点进行评论。</w:t>
      </w:r>
    </w:p>
    <w:p w14:paraId="06B32EC4" w14:textId="77777777" w:rsidR="00EC3A01" w:rsidRDefault="00C27AE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商户可添加、修改景点信息，查看预约景点的人数。</w:t>
      </w:r>
    </w:p>
    <w:p w14:paraId="2315DAF7" w14:textId="77777777" w:rsidR="00EC3A01" w:rsidRDefault="00EC3A01">
      <w:pPr>
        <w:numPr>
          <w:ilvl w:val="0"/>
          <w:numId w:val="1"/>
        </w:numPr>
        <w:rPr>
          <w:lang w:eastAsia="zh-CN"/>
        </w:rPr>
      </w:pPr>
    </w:p>
    <w:p w14:paraId="187DED54" w14:textId="77777777" w:rsidR="00EC3A01" w:rsidRDefault="00C27AEB">
      <w:pPr>
        <w:pStyle w:val="2"/>
      </w:pPr>
      <w:bookmarkStart w:id="3" w:name="X56c18130be1caf5b3f86e0ab070bb9eec861d10"/>
      <w:bookmarkEnd w:id="2"/>
      <w:r>
        <w:t>2.</w:t>
      </w:r>
      <w:r>
        <w:t>系统总体结构</w:t>
      </w:r>
    </w:p>
    <w:p w14:paraId="320680D0" w14:textId="77777777" w:rsidR="00EC3A01" w:rsidRDefault="00C27AEB">
      <w:pPr>
        <w:pStyle w:val="CaptionedFigure"/>
      </w:pPr>
      <w:r>
        <w:rPr>
          <w:noProof/>
        </w:rPr>
        <w:drawing>
          <wp:inline distT="0" distB="0" distL="0" distR="0" wp14:anchorId="45C9A6F2" wp14:editId="64166ADA">
            <wp:extent cx="5334000" cy="19519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Documents\Study\Oracle\oracle\test6\%E7%B3%BB%E7%BB%9F%E6%80%BB%E4%BD%93%E6%9E%B6%E6%9E%8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88879" w14:textId="77777777" w:rsidR="00EC3A01" w:rsidRDefault="00EC3A01">
      <w:pPr>
        <w:pStyle w:val="ImageCaption"/>
      </w:pPr>
    </w:p>
    <w:p w14:paraId="16E86CCA" w14:textId="77777777" w:rsidR="00EC3A01" w:rsidRDefault="00C27AEB">
      <w:pPr>
        <w:pStyle w:val="2"/>
      </w:pPr>
      <w:bookmarkStart w:id="4" w:name="X58f799fb5983118d55acb06c4a1aef67edb4b88"/>
      <w:bookmarkEnd w:id="3"/>
      <w:r>
        <w:t>3.</w:t>
      </w:r>
      <w:r>
        <w:t>表设计</w:t>
      </w:r>
    </w:p>
    <w:p w14:paraId="6DA24B42" w14:textId="77777777" w:rsidR="00EC3A01" w:rsidRDefault="00C27AEB">
      <w:pPr>
        <w:pStyle w:val="2"/>
        <w:numPr>
          <w:ilvl w:val="0"/>
          <w:numId w:val="3"/>
        </w:numPr>
      </w:pPr>
      <w:bookmarkStart w:id="5" w:name="admin表"/>
      <w:r>
        <w:t>ADMIN</w:t>
      </w:r>
      <w:r>
        <w:t>表</w:t>
      </w:r>
      <w:bookmarkEnd w:id="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1"/>
        <w:gridCol w:w="2205"/>
        <w:gridCol w:w="1024"/>
        <w:gridCol w:w="784"/>
        <w:gridCol w:w="1014"/>
        <w:gridCol w:w="565"/>
        <w:gridCol w:w="1003"/>
      </w:tblGrid>
      <w:tr w:rsidR="00EC3A01" w14:paraId="350518B1" w14:textId="77777777" w:rsidTr="00EC3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2E26EE" w14:textId="77777777" w:rsidR="00EC3A01" w:rsidRDefault="00C27AEB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339826FE" w14:textId="77777777" w:rsidR="00EC3A01" w:rsidRDefault="00C27AEB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F1CB064" w14:textId="77777777" w:rsidR="00EC3A01" w:rsidRDefault="00C27AEB">
            <w:pPr>
              <w:pStyle w:val="Compact"/>
            </w:pPr>
            <w:r>
              <w:t>主键，外键</w:t>
            </w:r>
          </w:p>
        </w:tc>
        <w:tc>
          <w:tcPr>
            <w:tcW w:w="0" w:type="auto"/>
          </w:tcPr>
          <w:p w14:paraId="3AA7EF87" w14:textId="77777777" w:rsidR="00EC3A01" w:rsidRDefault="00C27AEB">
            <w:pPr>
              <w:pStyle w:val="Compact"/>
            </w:pPr>
            <w:r>
              <w:t>可以为空</w:t>
            </w:r>
          </w:p>
        </w:tc>
        <w:tc>
          <w:tcPr>
            <w:tcW w:w="0" w:type="auto"/>
          </w:tcPr>
          <w:p w14:paraId="579CE9FB" w14:textId="77777777" w:rsidR="00EC3A01" w:rsidRDefault="00C27AEB">
            <w:pPr>
              <w:pStyle w:val="Compact"/>
            </w:pPr>
            <w:r>
              <w:t>默认值</w:t>
            </w:r>
          </w:p>
        </w:tc>
        <w:tc>
          <w:tcPr>
            <w:tcW w:w="0" w:type="auto"/>
          </w:tcPr>
          <w:p w14:paraId="39C91727" w14:textId="77777777" w:rsidR="00EC3A01" w:rsidRDefault="00C27AEB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728A0C41" w14:textId="77777777" w:rsidR="00EC3A01" w:rsidRDefault="00C27AEB">
            <w:pPr>
              <w:pStyle w:val="Compact"/>
            </w:pPr>
            <w:r>
              <w:t>说明</w:t>
            </w:r>
          </w:p>
        </w:tc>
      </w:tr>
      <w:tr w:rsidR="00EC3A01" w14:paraId="6F3FE1E5" w14:textId="77777777">
        <w:tc>
          <w:tcPr>
            <w:tcW w:w="0" w:type="auto"/>
          </w:tcPr>
          <w:p w14:paraId="1F911A8A" w14:textId="77777777" w:rsidR="00EC3A01" w:rsidRDefault="00C27AEB">
            <w:pPr>
              <w:pStyle w:val="Compact"/>
            </w:pPr>
            <w:r>
              <w:t>ADMIN_ID</w:t>
            </w:r>
          </w:p>
        </w:tc>
        <w:tc>
          <w:tcPr>
            <w:tcW w:w="0" w:type="auto"/>
          </w:tcPr>
          <w:p w14:paraId="1CB3EA9D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3D3C51A4" w14:textId="77777777" w:rsidR="00EC3A01" w:rsidRDefault="00C27AEB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4E14DACB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11A6BE6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DAA1B5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1E7A8B4" w14:textId="77777777" w:rsidR="00EC3A01" w:rsidRDefault="00C27AEB">
            <w:pPr>
              <w:pStyle w:val="Compact"/>
            </w:pPr>
            <w:r>
              <w:t>管理员</w:t>
            </w:r>
            <w:r>
              <w:lastRenderedPageBreak/>
              <w:t>ID</w:t>
            </w:r>
          </w:p>
        </w:tc>
      </w:tr>
      <w:tr w:rsidR="00EC3A01" w14:paraId="50D6C512" w14:textId="77777777">
        <w:tc>
          <w:tcPr>
            <w:tcW w:w="0" w:type="auto"/>
          </w:tcPr>
          <w:p w14:paraId="00CA0C9A" w14:textId="77777777" w:rsidR="00EC3A01" w:rsidRDefault="00C27AEB">
            <w:pPr>
              <w:pStyle w:val="Compact"/>
            </w:pPr>
            <w:r>
              <w:lastRenderedPageBreak/>
              <w:t>ADMIN_NAME</w:t>
            </w:r>
          </w:p>
        </w:tc>
        <w:tc>
          <w:tcPr>
            <w:tcW w:w="0" w:type="auto"/>
          </w:tcPr>
          <w:p w14:paraId="62520D8A" w14:textId="77777777" w:rsidR="00EC3A01" w:rsidRDefault="00C27AEB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00DE5DAD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DBC5C0F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E249DB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DC35B03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A873A5D" w14:textId="77777777" w:rsidR="00EC3A01" w:rsidRDefault="00C27AEB">
            <w:pPr>
              <w:pStyle w:val="Compact"/>
            </w:pPr>
            <w:r>
              <w:t>管理员用户名</w:t>
            </w:r>
          </w:p>
        </w:tc>
      </w:tr>
      <w:tr w:rsidR="00EC3A01" w14:paraId="23DFB2E8" w14:textId="77777777">
        <w:tc>
          <w:tcPr>
            <w:tcW w:w="0" w:type="auto"/>
          </w:tcPr>
          <w:p w14:paraId="5A5321B9" w14:textId="77777777" w:rsidR="00EC3A01" w:rsidRDefault="00C27AEB">
            <w:pPr>
              <w:pStyle w:val="Compact"/>
            </w:pPr>
            <w:r>
              <w:t>ADMIN_PASSWORD</w:t>
            </w:r>
          </w:p>
        </w:tc>
        <w:tc>
          <w:tcPr>
            <w:tcW w:w="0" w:type="auto"/>
          </w:tcPr>
          <w:p w14:paraId="42419C69" w14:textId="77777777" w:rsidR="00EC3A01" w:rsidRDefault="00C27AEB">
            <w:pPr>
              <w:pStyle w:val="Compact"/>
            </w:pPr>
            <w:r>
              <w:t>VARCHAR2(512 BYTE)</w:t>
            </w:r>
          </w:p>
        </w:tc>
        <w:tc>
          <w:tcPr>
            <w:tcW w:w="0" w:type="auto"/>
          </w:tcPr>
          <w:p w14:paraId="6A1A38B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AFDC242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4121D4B" w14:textId="77777777" w:rsidR="00EC3A01" w:rsidRDefault="00C27AEB">
            <w:pPr>
              <w:pStyle w:val="Compact"/>
            </w:pPr>
            <w:r>
              <w:t>123456</w:t>
            </w:r>
          </w:p>
        </w:tc>
        <w:tc>
          <w:tcPr>
            <w:tcW w:w="0" w:type="auto"/>
          </w:tcPr>
          <w:p w14:paraId="05FA8C62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7E83FAC" w14:textId="77777777" w:rsidR="00EC3A01" w:rsidRDefault="00C27AEB">
            <w:pPr>
              <w:pStyle w:val="Compact"/>
            </w:pPr>
            <w:r>
              <w:t>管理员密码</w:t>
            </w:r>
          </w:p>
        </w:tc>
      </w:tr>
    </w:tbl>
    <w:p w14:paraId="57DF26DA" w14:textId="77777777" w:rsidR="00EC3A01" w:rsidRDefault="00C27AEB">
      <w:pPr>
        <w:pStyle w:val="2"/>
        <w:numPr>
          <w:ilvl w:val="0"/>
          <w:numId w:val="4"/>
        </w:numPr>
      </w:pPr>
      <w:bookmarkStart w:id="6" w:name="comment表"/>
      <w:r>
        <w:t>COMMENT</w:t>
      </w:r>
      <w:r>
        <w:t>表</w:t>
      </w:r>
      <w:bookmarkEnd w:id="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4"/>
        <w:gridCol w:w="2254"/>
        <w:gridCol w:w="1075"/>
        <w:gridCol w:w="835"/>
        <w:gridCol w:w="709"/>
        <w:gridCol w:w="582"/>
        <w:gridCol w:w="1497"/>
      </w:tblGrid>
      <w:tr w:rsidR="00EC3A01" w14:paraId="28F9D0B0" w14:textId="77777777" w:rsidTr="00EC3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E2585B" w14:textId="77777777" w:rsidR="00EC3A01" w:rsidRDefault="00C27AEB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46468C2" w14:textId="77777777" w:rsidR="00EC3A01" w:rsidRDefault="00C27AEB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B13C22E" w14:textId="77777777" w:rsidR="00EC3A01" w:rsidRDefault="00C27AEB">
            <w:pPr>
              <w:pStyle w:val="Compact"/>
            </w:pPr>
            <w:r>
              <w:t>主键，外键</w:t>
            </w:r>
          </w:p>
        </w:tc>
        <w:tc>
          <w:tcPr>
            <w:tcW w:w="0" w:type="auto"/>
          </w:tcPr>
          <w:p w14:paraId="300D212C" w14:textId="77777777" w:rsidR="00EC3A01" w:rsidRDefault="00C27AEB">
            <w:pPr>
              <w:pStyle w:val="Compact"/>
            </w:pPr>
            <w:r>
              <w:t>可以为空</w:t>
            </w:r>
          </w:p>
        </w:tc>
        <w:tc>
          <w:tcPr>
            <w:tcW w:w="0" w:type="auto"/>
          </w:tcPr>
          <w:p w14:paraId="02BE7340" w14:textId="77777777" w:rsidR="00EC3A01" w:rsidRDefault="00C27AEB">
            <w:pPr>
              <w:pStyle w:val="Compact"/>
            </w:pPr>
            <w:r>
              <w:t>默认值</w:t>
            </w:r>
          </w:p>
        </w:tc>
        <w:tc>
          <w:tcPr>
            <w:tcW w:w="0" w:type="auto"/>
          </w:tcPr>
          <w:p w14:paraId="5F57FEB1" w14:textId="77777777" w:rsidR="00EC3A01" w:rsidRDefault="00C27AEB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DD2BF18" w14:textId="77777777" w:rsidR="00EC3A01" w:rsidRDefault="00C27AEB">
            <w:pPr>
              <w:pStyle w:val="Compact"/>
            </w:pPr>
            <w:r>
              <w:t>说明</w:t>
            </w:r>
          </w:p>
        </w:tc>
      </w:tr>
      <w:tr w:rsidR="00EC3A01" w14:paraId="5F7B627F" w14:textId="77777777">
        <w:tc>
          <w:tcPr>
            <w:tcW w:w="0" w:type="auto"/>
          </w:tcPr>
          <w:p w14:paraId="12C7C908" w14:textId="77777777" w:rsidR="00EC3A01" w:rsidRDefault="00C27AEB">
            <w:pPr>
              <w:pStyle w:val="Compact"/>
            </w:pPr>
            <w:r>
              <w:t>COMMENT_ID</w:t>
            </w:r>
          </w:p>
        </w:tc>
        <w:tc>
          <w:tcPr>
            <w:tcW w:w="0" w:type="auto"/>
          </w:tcPr>
          <w:p w14:paraId="1577EA43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3462C237" w14:textId="77777777" w:rsidR="00EC3A01" w:rsidRDefault="00C27AEB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4BC18275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9B6B179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0C3492C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EDAEB22" w14:textId="77777777" w:rsidR="00EC3A01" w:rsidRDefault="00C27AEB">
            <w:pPr>
              <w:pStyle w:val="Compact"/>
            </w:pPr>
            <w:r>
              <w:t>评论</w:t>
            </w:r>
            <w:r>
              <w:t>ID</w:t>
            </w:r>
          </w:p>
        </w:tc>
      </w:tr>
      <w:tr w:rsidR="00EC3A01" w14:paraId="4215E163" w14:textId="77777777">
        <w:tc>
          <w:tcPr>
            <w:tcW w:w="0" w:type="auto"/>
          </w:tcPr>
          <w:p w14:paraId="1B7E98C0" w14:textId="77777777" w:rsidR="00EC3A01" w:rsidRDefault="00C27AEB">
            <w:pPr>
              <w:pStyle w:val="Compact"/>
            </w:pPr>
            <w:r>
              <w:t>PLACE_ID</w:t>
            </w:r>
          </w:p>
        </w:tc>
        <w:tc>
          <w:tcPr>
            <w:tcW w:w="0" w:type="auto"/>
          </w:tcPr>
          <w:p w14:paraId="62B6C5D4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18D04C2E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A074559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3FC297E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BD0AF8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FEA7EF8" w14:textId="77777777" w:rsidR="00EC3A01" w:rsidRDefault="00C27AE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所对应的景点</w:t>
            </w:r>
            <w:r>
              <w:rPr>
                <w:lang w:eastAsia="zh-CN"/>
              </w:rPr>
              <w:t>ID</w:t>
            </w:r>
          </w:p>
        </w:tc>
      </w:tr>
      <w:tr w:rsidR="00EC3A01" w14:paraId="556D4835" w14:textId="77777777">
        <w:tc>
          <w:tcPr>
            <w:tcW w:w="0" w:type="auto"/>
          </w:tcPr>
          <w:p w14:paraId="5C745F04" w14:textId="77777777" w:rsidR="00EC3A01" w:rsidRDefault="00C27AEB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776E044D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52A7F4BC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064A665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05018DB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BD64AD3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7013C27" w14:textId="77777777" w:rsidR="00EC3A01" w:rsidRDefault="00C27AEB">
            <w:pPr>
              <w:pStyle w:val="Compact"/>
            </w:pPr>
            <w:r>
              <w:t>发布评论的用户</w:t>
            </w:r>
            <w:r>
              <w:t>ID</w:t>
            </w:r>
          </w:p>
        </w:tc>
      </w:tr>
      <w:tr w:rsidR="00EC3A01" w14:paraId="36E81ED5" w14:textId="77777777">
        <w:tc>
          <w:tcPr>
            <w:tcW w:w="0" w:type="auto"/>
          </w:tcPr>
          <w:p w14:paraId="5C780141" w14:textId="77777777" w:rsidR="00EC3A01" w:rsidRDefault="00C27AEB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02D4F8F4" w14:textId="77777777" w:rsidR="00EC3A01" w:rsidRDefault="00C27AEB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3F5F500E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68EF165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4CF8508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82F7FD6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1481F5E" w14:textId="77777777" w:rsidR="00EC3A01" w:rsidRDefault="00C27AEB">
            <w:pPr>
              <w:pStyle w:val="Compact"/>
            </w:pPr>
            <w:r>
              <w:t>发布评论的用户名称</w:t>
            </w:r>
          </w:p>
        </w:tc>
      </w:tr>
      <w:tr w:rsidR="00EC3A01" w14:paraId="17521C35" w14:textId="77777777">
        <w:tc>
          <w:tcPr>
            <w:tcW w:w="0" w:type="auto"/>
          </w:tcPr>
          <w:p w14:paraId="01F3A860" w14:textId="77777777" w:rsidR="00EC3A01" w:rsidRDefault="00C27AEB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7B8F19ED" w14:textId="77777777" w:rsidR="00EC3A01" w:rsidRDefault="00C27AE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BE29C0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F8782FD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CB91FB2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501A5D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B43E919" w14:textId="77777777" w:rsidR="00EC3A01" w:rsidRDefault="00C27AEB">
            <w:pPr>
              <w:pStyle w:val="Compact"/>
            </w:pPr>
            <w:r>
              <w:t>发布评论的时间</w:t>
            </w:r>
          </w:p>
        </w:tc>
      </w:tr>
      <w:tr w:rsidR="00EC3A01" w14:paraId="44C2E4D3" w14:textId="77777777">
        <w:tc>
          <w:tcPr>
            <w:tcW w:w="0" w:type="auto"/>
          </w:tcPr>
          <w:p w14:paraId="4410D29A" w14:textId="77777777" w:rsidR="00EC3A01" w:rsidRDefault="00C27AEB">
            <w:pPr>
              <w:pStyle w:val="Compact"/>
            </w:pPr>
            <w:r>
              <w:t>COMMENTTEXT</w:t>
            </w:r>
          </w:p>
        </w:tc>
        <w:tc>
          <w:tcPr>
            <w:tcW w:w="0" w:type="auto"/>
          </w:tcPr>
          <w:p w14:paraId="546C445F" w14:textId="77777777" w:rsidR="00EC3A01" w:rsidRDefault="00C27AEB">
            <w:pPr>
              <w:pStyle w:val="Compact"/>
            </w:pPr>
            <w:r>
              <w:t>VARCHAR2(512 BYTE)</w:t>
            </w:r>
          </w:p>
        </w:tc>
        <w:tc>
          <w:tcPr>
            <w:tcW w:w="0" w:type="auto"/>
          </w:tcPr>
          <w:p w14:paraId="5887D5F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E283C52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89EFC98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264D0ECA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53D1E5E" w14:textId="77777777" w:rsidR="00EC3A01" w:rsidRDefault="00C27AEB">
            <w:pPr>
              <w:pStyle w:val="Compact"/>
            </w:pPr>
            <w:r>
              <w:t>评论的内容</w:t>
            </w:r>
          </w:p>
        </w:tc>
      </w:tr>
    </w:tbl>
    <w:p w14:paraId="03D1430E" w14:textId="77777777" w:rsidR="00EC3A01" w:rsidRDefault="00C27AEB">
      <w:pPr>
        <w:pStyle w:val="2"/>
        <w:numPr>
          <w:ilvl w:val="0"/>
          <w:numId w:val="5"/>
        </w:numPr>
      </w:pPr>
      <w:bookmarkStart w:id="7" w:name="place表"/>
      <w:r>
        <w:t>PLACE</w:t>
      </w:r>
      <w:r>
        <w:t>表</w:t>
      </w:r>
      <w:bookmarkEnd w:id="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0"/>
        <w:gridCol w:w="2203"/>
        <w:gridCol w:w="1025"/>
        <w:gridCol w:w="785"/>
        <w:gridCol w:w="675"/>
        <w:gridCol w:w="566"/>
        <w:gridCol w:w="1332"/>
      </w:tblGrid>
      <w:tr w:rsidR="00EC3A01" w14:paraId="494DF503" w14:textId="77777777" w:rsidTr="00EC3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061FBE" w14:textId="77777777" w:rsidR="00EC3A01" w:rsidRDefault="00C27AEB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BFC8395" w14:textId="77777777" w:rsidR="00EC3A01" w:rsidRDefault="00C27AEB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150B083" w14:textId="77777777" w:rsidR="00EC3A01" w:rsidRDefault="00C27AEB">
            <w:pPr>
              <w:pStyle w:val="Compact"/>
            </w:pPr>
            <w:r>
              <w:t>主键，外键</w:t>
            </w:r>
          </w:p>
        </w:tc>
        <w:tc>
          <w:tcPr>
            <w:tcW w:w="0" w:type="auto"/>
          </w:tcPr>
          <w:p w14:paraId="4F907312" w14:textId="77777777" w:rsidR="00EC3A01" w:rsidRDefault="00C27AEB">
            <w:pPr>
              <w:pStyle w:val="Compact"/>
            </w:pPr>
            <w:r>
              <w:t>可以为空</w:t>
            </w:r>
          </w:p>
        </w:tc>
        <w:tc>
          <w:tcPr>
            <w:tcW w:w="0" w:type="auto"/>
          </w:tcPr>
          <w:p w14:paraId="739B5F70" w14:textId="77777777" w:rsidR="00EC3A01" w:rsidRDefault="00C27AEB">
            <w:pPr>
              <w:pStyle w:val="Compact"/>
            </w:pPr>
            <w:r>
              <w:t>默认值</w:t>
            </w:r>
          </w:p>
        </w:tc>
        <w:tc>
          <w:tcPr>
            <w:tcW w:w="0" w:type="auto"/>
          </w:tcPr>
          <w:p w14:paraId="2AA94D17" w14:textId="77777777" w:rsidR="00EC3A01" w:rsidRDefault="00C27AEB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3BFF3982" w14:textId="77777777" w:rsidR="00EC3A01" w:rsidRDefault="00C27AEB">
            <w:pPr>
              <w:pStyle w:val="Compact"/>
            </w:pPr>
            <w:r>
              <w:t>说明</w:t>
            </w:r>
          </w:p>
        </w:tc>
      </w:tr>
      <w:tr w:rsidR="00EC3A01" w14:paraId="1FD49DD2" w14:textId="77777777">
        <w:tc>
          <w:tcPr>
            <w:tcW w:w="0" w:type="auto"/>
          </w:tcPr>
          <w:p w14:paraId="4EBD4430" w14:textId="77777777" w:rsidR="00EC3A01" w:rsidRDefault="00C27AEB">
            <w:pPr>
              <w:pStyle w:val="Compact"/>
            </w:pPr>
            <w:r>
              <w:t>PLACE_ID</w:t>
            </w:r>
          </w:p>
        </w:tc>
        <w:tc>
          <w:tcPr>
            <w:tcW w:w="0" w:type="auto"/>
          </w:tcPr>
          <w:p w14:paraId="4DEDC5F2" w14:textId="77777777" w:rsidR="00EC3A01" w:rsidRDefault="00C27AEB">
            <w:pPr>
              <w:pStyle w:val="Compact"/>
            </w:pPr>
            <w:r>
              <w:t>NUMBER(18,0)</w:t>
            </w:r>
          </w:p>
        </w:tc>
        <w:tc>
          <w:tcPr>
            <w:tcW w:w="0" w:type="auto"/>
          </w:tcPr>
          <w:p w14:paraId="35CFACF5" w14:textId="77777777" w:rsidR="00EC3A01" w:rsidRDefault="00C27AEB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7B2AF6E3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A4E5209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9ADE893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FC05047" w14:textId="77777777" w:rsidR="00EC3A01" w:rsidRDefault="00C27AEB">
            <w:pPr>
              <w:pStyle w:val="Compact"/>
            </w:pPr>
            <w:r>
              <w:t>景点</w:t>
            </w:r>
            <w:r>
              <w:t>ID</w:t>
            </w:r>
          </w:p>
        </w:tc>
      </w:tr>
      <w:tr w:rsidR="00EC3A01" w14:paraId="10793F6C" w14:textId="77777777">
        <w:tc>
          <w:tcPr>
            <w:tcW w:w="0" w:type="auto"/>
          </w:tcPr>
          <w:p w14:paraId="3AB73597" w14:textId="77777777" w:rsidR="00EC3A01" w:rsidRDefault="00C27AEB">
            <w:pPr>
              <w:pStyle w:val="Compact"/>
            </w:pPr>
            <w:r>
              <w:t>PLACE_TITLE</w:t>
            </w:r>
          </w:p>
        </w:tc>
        <w:tc>
          <w:tcPr>
            <w:tcW w:w="0" w:type="auto"/>
          </w:tcPr>
          <w:p w14:paraId="218FB374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20E43B9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ECDD5A8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98A7FC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1549E9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265470D4" w14:textId="77777777" w:rsidR="00EC3A01" w:rsidRDefault="00C27AEB">
            <w:pPr>
              <w:pStyle w:val="Compact"/>
            </w:pPr>
            <w:r>
              <w:t>景点标题</w:t>
            </w:r>
          </w:p>
        </w:tc>
      </w:tr>
      <w:tr w:rsidR="00EC3A01" w14:paraId="37D5FDE4" w14:textId="77777777">
        <w:tc>
          <w:tcPr>
            <w:tcW w:w="0" w:type="auto"/>
          </w:tcPr>
          <w:p w14:paraId="1682DF60" w14:textId="77777777" w:rsidR="00EC3A01" w:rsidRDefault="00C27AEB">
            <w:pPr>
              <w:pStyle w:val="Compact"/>
            </w:pPr>
            <w:r>
              <w:t>PLACE_DISTANCE</w:t>
            </w:r>
          </w:p>
        </w:tc>
        <w:tc>
          <w:tcPr>
            <w:tcW w:w="0" w:type="auto"/>
          </w:tcPr>
          <w:p w14:paraId="35C02C7F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2877D253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7CC9591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E92A63B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AFFF50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86723D2" w14:textId="77777777" w:rsidR="00EC3A01" w:rsidRDefault="00C27AEB">
            <w:pPr>
              <w:pStyle w:val="Compact"/>
            </w:pPr>
            <w:r>
              <w:t>用户到景点距离</w:t>
            </w:r>
          </w:p>
        </w:tc>
      </w:tr>
      <w:tr w:rsidR="00EC3A01" w14:paraId="0864B4A8" w14:textId="77777777">
        <w:tc>
          <w:tcPr>
            <w:tcW w:w="0" w:type="auto"/>
          </w:tcPr>
          <w:p w14:paraId="2779DC10" w14:textId="77777777" w:rsidR="00EC3A01" w:rsidRDefault="00C27AEB">
            <w:pPr>
              <w:pStyle w:val="Compact"/>
            </w:pPr>
            <w:r>
              <w:t>PLACE_RATE</w:t>
            </w:r>
          </w:p>
        </w:tc>
        <w:tc>
          <w:tcPr>
            <w:tcW w:w="0" w:type="auto"/>
          </w:tcPr>
          <w:p w14:paraId="08FC0930" w14:textId="77777777" w:rsidR="00EC3A01" w:rsidRDefault="00C27AEB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47F932D4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E1FD84A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6B97096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321254C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9A0C9A5" w14:textId="77777777" w:rsidR="00EC3A01" w:rsidRDefault="00C27AEB">
            <w:pPr>
              <w:pStyle w:val="Compact"/>
            </w:pPr>
            <w:r>
              <w:t>景点的评分</w:t>
            </w:r>
          </w:p>
        </w:tc>
      </w:tr>
      <w:tr w:rsidR="00EC3A01" w14:paraId="52BD86FF" w14:textId="77777777">
        <w:tc>
          <w:tcPr>
            <w:tcW w:w="0" w:type="auto"/>
          </w:tcPr>
          <w:p w14:paraId="1A735239" w14:textId="77777777" w:rsidR="00EC3A01" w:rsidRDefault="00C27AEB">
            <w:pPr>
              <w:pStyle w:val="Compact"/>
            </w:pPr>
            <w:r>
              <w:t>PLACE_CITY</w:t>
            </w:r>
          </w:p>
        </w:tc>
        <w:tc>
          <w:tcPr>
            <w:tcW w:w="0" w:type="auto"/>
          </w:tcPr>
          <w:p w14:paraId="5526093B" w14:textId="77777777" w:rsidR="00EC3A01" w:rsidRDefault="00C27AE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2F3D02F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2A6773F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7397F5B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3D7AD3C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41DB536" w14:textId="77777777" w:rsidR="00EC3A01" w:rsidRDefault="00C27AEB">
            <w:pPr>
              <w:pStyle w:val="Compact"/>
            </w:pPr>
            <w:r>
              <w:t>景点所处的城市</w:t>
            </w:r>
          </w:p>
        </w:tc>
      </w:tr>
      <w:tr w:rsidR="00EC3A01" w14:paraId="65ABE932" w14:textId="77777777">
        <w:tc>
          <w:tcPr>
            <w:tcW w:w="0" w:type="auto"/>
          </w:tcPr>
          <w:p w14:paraId="4BF0CF2F" w14:textId="77777777" w:rsidR="00EC3A01" w:rsidRDefault="00C27AEB">
            <w:pPr>
              <w:pStyle w:val="Compact"/>
            </w:pPr>
            <w:r>
              <w:t>PLACE_PIC</w:t>
            </w:r>
          </w:p>
        </w:tc>
        <w:tc>
          <w:tcPr>
            <w:tcW w:w="0" w:type="auto"/>
          </w:tcPr>
          <w:p w14:paraId="70492326" w14:textId="77777777" w:rsidR="00EC3A01" w:rsidRDefault="00C27AEB">
            <w:pPr>
              <w:pStyle w:val="Compact"/>
            </w:pPr>
            <w:r>
              <w:t>VARCHAR2(512 BYTE)</w:t>
            </w:r>
          </w:p>
        </w:tc>
        <w:tc>
          <w:tcPr>
            <w:tcW w:w="0" w:type="auto"/>
          </w:tcPr>
          <w:p w14:paraId="40D66A48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CB82132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EDE8196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91E2C3C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593E459" w14:textId="77777777" w:rsidR="00EC3A01" w:rsidRDefault="00C27AEB">
            <w:pPr>
              <w:pStyle w:val="Compact"/>
            </w:pPr>
            <w:r>
              <w:t>景点的封面图片地址</w:t>
            </w:r>
          </w:p>
        </w:tc>
      </w:tr>
      <w:tr w:rsidR="00EC3A01" w14:paraId="076773E1" w14:textId="77777777">
        <w:tc>
          <w:tcPr>
            <w:tcW w:w="0" w:type="auto"/>
          </w:tcPr>
          <w:p w14:paraId="0F1E0C38" w14:textId="77777777" w:rsidR="00EC3A01" w:rsidRDefault="00C27AEB">
            <w:pPr>
              <w:pStyle w:val="Compact"/>
            </w:pPr>
            <w:r>
              <w:lastRenderedPageBreak/>
              <w:t>PLACE_INTRODUCE</w:t>
            </w:r>
          </w:p>
        </w:tc>
        <w:tc>
          <w:tcPr>
            <w:tcW w:w="0" w:type="auto"/>
          </w:tcPr>
          <w:p w14:paraId="0EC766C9" w14:textId="77777777" w:rsidR="00EC3A01" w:rsidRDefault="00C27AEB">
            <w:pPr>
              <w:pStyle w:val="Compact"/>
            </w:pPr>
            <w:r>
              <w:t>VARCHAR2(512 BYTE)</w:t>
            </w:r>
          </w:p>
        </w:tc>
        <w:tc>
          <w:tcPr>
            <w:tcW w:w="0" w:type="auto"/>
          </w:tcPr>
          <w:p w14:paraId="12BEE77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0C28DC8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2C60B6D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2B0F8F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A4AECB3" w14:textId="77777777" w:rsidR="00EC3A01" w:rsidRDefault="00C27AEB">
            <w:pPr>
              <w:pStyle w:val="Compact"/>
            </w:pPr>
            <w:r>
              <w:t>景点的描述</w:t>
            </w:r>
          </w:p>
        </w:tc>
      </w:tr>
      <w:tr w:rsidR="00EC3A01" w14:paraId="2381FD48" w14:textId="77777777">
        <w:tc>
          <w:tcPr>
            <w:tcW w:w="0" w:type="auto"/>
          </w:tcPr>
          <w:p w14:paraId="26D53D4E" w14:textId="77777777" w:rsidR="00EC3A01" w:rsidRDefault="00C27AEB">
            <w:pPr>
              <w:pStyle w:val="Compact"/>
            </w:pPr>
            <w:r>
              <w:t>PLACE_ADDRESS</w:t>
            </w:r>
          </w:p>
        </w:tc>
        <w:tc>
          <w:tcPr>
            <w:tcW w:w="0" w:type="auto"/>
          </w:tcPr>
          <w:p w14:paraId="5D9DA683" w14:textId="77777777" w:rsidR="00EC3A01" w:rsidRDefault="00C27AEB">
            <w:pPr>
              <w:pStyle w:val="Compact"/>
            </w:pPr>
            <w:r>
              <w:t>VARCHAR2(108 BYTE)</w:t>
            </w:r>
          </w:p>
        </w:tc>
        <w:tc>
          <w:tcPr>
            <w:tcW w:w="0" w:type="auto"/>
          </w:tcPr>
          <w:p w14:paraId="0409CCE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7058CB0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AF2F13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51C8413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203B6A0" w14:textId="77777777" w:rsidR="00EC3A01" w:rsidRDefault="00C27AEB">
            <w:pPr>
              <w:pStyle w:val="Compact"/>
            </w:pPr>
            <w:r>
              <w:t>景点的地址</w:t>
            </w:r>
          </w:p>
        </w:tc>
      </w:tr>
      <w:tr w:rsidR="00EC3A01" w14:paraId="6CCF627D" w14:textId="77777777">
        <w:tc>
          <w:tcPr>
            <w:tcW w:w="0" w:type="auto"/>
          </w:tcPr>
          <w:p w14:paraId="4CDE6EE0" w14:textId="77777777" w:rsidR="00EC3A01" w:rsidRDefault="00C27AEB">
            <w:pPr>
              <w:pStyle w:val="Compact"/>
            </w:pPr>
            <w:r>
              <w:t>PLACE_PHONE</w:t>
            </w:r>
          </w:p>
        </w:tc>
        <w:tc>
          <w:tcPr>
            <w:tcW w:w="0" w:type="auto"/>
          </w:tcPr>
          <w:p w14:paraId="0C50584D" w14:textId="77777777" w:rsidR="00EC3A01" w:rsidRDefault="00C27AEB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01583C0C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1044312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B8DD18D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AACBC3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2FBC7B35" w14:textId="77777777" w:rsidR="00EC3A01" w:rsidRDefault="00C27AEB">
            <w:pPr>
              <w:pStyle w:val="Compact"/>
            </w:pPr>
            <w:r>
              <w:t>景点的联系电话</w:t>
            </w:r>
          </w:p>
        </w:tc>
      </w:tr>
    </w:tbl>
    <w:p w14:paraId="6B024520" w14:textId="77777777" w:rsidR="00EC3A01" w:rsidRDefault="00C27AEB">
      <w:pPr>
        <w:pStyle w:val="2"/>
        <w:numPr>
          <w:ilvl w:val="0"/>
          <w:numId w:val="6"/>
        </w:numPr>
      </w:pPr>
      <w:bookmarkStart w:id="8" w:name="reservation表"/>
      <w:r>
        <w:t>RESERVATION</w:t>
      </w:r>
      <w:r>
        <w:t>表</w:t>
      </w:r>
      <w:bookmarkEnd w:id="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8"/>
        <w:gridCol w:w="1984"/>
        <w:gridCol w:w="901"/>
        <w:gridCol w:w="661"/>
        <w:gridCol w:w="593"/>
        <w:gridCol w:w="524"/>
        <w:gridCol w:w="935"/>
      </w:tblGrid>
      <w:tr w:rsidR="00EC3A01" w14:paraId="4FA305B8" w14:textId="77777777" w:rsidTr="00EC3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22D63C" w14:textId="77777777" w:rsidR="00EC3A01" w:rsidRDefault="00C27AEB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0818E25" w14:textId="77777777" w:rsidR="00EC3A01" w:rsidRDefault="00C27AEB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536ECD2" w14:textId="77777777" w:rsidR="00EC3A01" w:rsidRDefault="00C27AEB">
            <w:pPr>
              <w:pStyle w:val="Compact"/>
            </w:pPr>
            <w:r>
              <w:t>主键，外键</w:t>
            </w:r>
          </w:p>
        </w:tc>
        <w:tc>
          <w:tcPr>
            <w:tcW w:w="0" w:type="auto"/>
          </w:tcPr>
          <w:p w14:paraId="672803C9" w14:textId="77777777" w:rsidR="00EC3A01" w:rsidRDefault="00C27AEB">
            <w:pPr>
              <w:pStyle w:val="Compact"/>
            </w:pPr>
            <w:r>
              <w:t>可以为空</w:t>
            </w:r>
          </w:p>
        </w:tc>
        <w:tc>
          <w:tcPr>
            <w:tcW w:w="0" w:type="auto"/>
          </w:tcPr>
          <w:p w14:paraId="05262B83" w14:textId="77777777" w:rsidR="00EC3A01" w:rsidRDefault="00C27AEB">
            <w:pPr>
              <w:pStyle w:val="Compact"/>
            </w:pPr>
            <w:r>
              <w:t>默认值</w:t>
            </w:r>
          </w:p>
        </w:tc>
        <w:tc>
          <w:tcPr>
            <w:tcW w:w="0" w:type="auto"/>
          </w:tcPr>
          <w:p w14:paraId="245FECE0" w14:textId="77777777" w:rsidR="00EC3A01" w:rsidRDefault="00C27AEB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0F0F0E44" w14:textId="77777777" w:rsidR="00EC3A01" w:rsidRDefault="00C27AEB">
            <w:pPr>
              <w:pStyle w:val="Compact"/>
            </w:pPr>
            <w:r>
              <w:t>说明</w:t>
            </w:r>
          </w:p>
        </w:tc>
      </w:tr>
      <w:tr w:rsidR="00EC3A01" w14:paraId="3A812838" w14:textId="77777777">
        <w:tc>
          <w:tcPr>
            <w:tcW w:w="0" w:type="auto"/>
          </w:tcPr>
          <w:p w14:paraId="3C1F3478" w14:textId="77777777" w:rsidR="00EC3A01" w:rsidRDefault="00C27AEB">
            <w:pPr>
              <w:pStyle w:val="Compact"/>
            </w:pPr>
            <w:r>
              <w:t>RESERVATION_ID</w:t>
            </w:r>
          </w:p>
        </w:tc>
        <w:tc>
          <w:tcPr>
            <w:tcW w:w="0" w:type="auto"/>
          </w:tcPr>
          <w:p w14:paraId="142CA428" w14:textId="77777777" w:rsidR="00EC3A01" w:rsidRDefault="00C27AEB">
            <w:pPr>
              <w:pStyle w:val="Compact"/>
            </w:pPr>
            <w:r>
              <w:t>NUMBER(18,0)</w:t>
            </w:r>
          </w:p>
        </w:tc>
        <w:tc>
          <w:tcPr>
            <w:tcW w:w="0" w:type="auto"/>
          </w:tcPr>
          <w:p w14:paraId="0FA24DBA" w14:textId="77777777" w:rsidR="00EC3A01" w:rsidRDefault="00C27AEB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608C9F14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DBF993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A646E8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9F0EB56" w14:textId="77777777" w:rsidR="00EC3A01" w:rsidRDefault="00C27AEB">
            <w:pPr>
              <w:pStyle w:val="Compact"/>
            </w:pPr>
            <w:r>
              <w:t>预约</w:t>
            </w:r>
            <w:r>
              <w:t>ID</w:t>
            </w:r>
          </w:p>
        </w:tc>
      </w:tr>
      <w:tr w:rsidR="00EC3A01" w14:paraId="62059107" w14:textId="77777777">
        <w:tc>
          <w:tcPr>
            <w:tcW w:w="0" w:type="auto"/>
          </w:tcPr>
          <w:p w14:paraId="07F0CE5B" w14:textId="77777777" w:rsidR="00EC3A01" w:rsidRDefault="00C27AEB">
            <w:pPr>
              <w:pStyle w:val="Compact"/>
            </w:pPr>
            <w:r>
              <w:t>RESERVATION_PLACE_ID</w:t>
            </w:r>
          </w:p>
        </w:tc>
        <w:tc>
          <w:tcPr>
            <w:tcW w:w="0" w:type="auto"/>
          </w:tcPr>
          <w:p w14:paraId="3C291CA6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103CF0DD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CF0F8A0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37EB74B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F4A6F5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59D63AB" w14:textId="77777777" w:rsidR="00EC3A01" w:rsidRDefault="00C27AEB">
            <w:pPr>
              <w:pStyle w:val="Compact"/>
            </w:pPr>
            <w:r>
              <w:t>预约景点</w:t>
            </w:r>
            <w:r>
              <w:t>ID</w:t>
            </w:r>
          </w:p>
        </w:tc>
      </w:tr>
      <w:tr w:rsidR="00EC3A01" w14:paraId="759C909A" w14:textId="77777777">
        <w:tc>
          <w:tcPr>
            <w:tcW w:w="0" w:type="auto"/>
          </w:tcPr>
          <w:p w14:paraId="0A99A7B1" w14:textId="77777777" w:rsidR="00EC3A01" w:rsidRDefault="00C27AEB">
            <w:pPr>
              <w:pStyle w:val="Compact"/>
            </w:pPr>
            <w:r>
              <w:t>RESERVATION_USER_ID</w:t>
            </w:r>
          </w:p>
        </w:tc>
        <w:tc>
          <w:tcPr>
            <w:tcW w:w="0" w:type="auto"/>
          </w:tcPr>
          <w:p w14:paraId="43C2E53A" w14:textId="77777777" w:rsidR="00EC3A01" w:rsidRDefault="00C27AEB">
            <w:pPr>
              <w:pStyle w:val="Compact"/>
            </w:pPr>
            <w:r>
              <w:t>NUMBER(8,0)</w:t>
            </w:r>
          </w:p>
        </w:tc>
        <w:tc>
          <w:tcPr>
            <w:tcW w:w="0" w:type="auto"/>
          </w:tcPr>
          <w:p w14:paraId="26E0B73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5E09377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3860CB4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28A2326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17376AC" w14:textId="77777777" w:rsidR="00EC3A01" w:rsidRDefault="00C27AEB">
            <w:pPr>
              <w:pStyle w:val="Compact"/>
            </w:pPr>
            <w:r>
              <w:t>预约用户</w:t>
            </w:r>
            <w:r>
              <w:t>ID</w:t>
            </w:r>
          </w:p>
        </w:tc>
      </w:tr>
      <w:tr w:rsidR="00EC3A01" w14:paraId="69E30292" w14:textId="77777777">
        <w:tc>
          <w:tcPr>
            <w:tcW w:w="0" w:type="auto"/>
          </w:tcPr>
          <w:p w14:paraId="12646859" w14:textId="77777777" w:rsidR="00EC3A01" w:rsidRDefault="00C27AEB">
            <w:pPr>
              <w:pStyle w:val="Compact"/>
            </w:pPr>
            <w:r>
              <w:t>RESERVATION_NOW_TIME</w:t>
            </w:r>
          </w:p>
        </w:tc>
        <w:tc>
          <w:tcPr>
            <w:tcW w:w="0" w:type="auto"/>
          </w:tcPr>
          <w:p w14:paraId="3103D04F" w14:textId="77777777" w:rsidR="00EC3A01" w:rsidRDefault="00C27AE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A5B4674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AAAD597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6D0C8AA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2AEEE3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BF46566" w14:textId="77777777" w:rsidR="00EC3A01" w:rsidRDefault="00C27AEB">
            <w:pPr>
              <w:pStyle w:val="Compact"/>
            </w:pPr>
            <w:r>
              <w:t>发起预约的时间</w:t>
            </w:r>
          </w:p>
        </w:tc>
      </w:tr>
      <w:tr w:rsidR="00EC3A01" w14:paraId="2E4AD56A" w14:textId="77777777">
        <w:tc>
          <w:tcPr>
            <w:tcW w:w="0" w:type="auto"/>
          </w:tcPr>
          <w:p w14:paraId="44E69971" w14:textId="77777777" w:rsidR="00EC3A01" w:rsidRDefault="00C27AEB">
            <w:pPr>
              <w:pStyle w:val="Compact"/>
            </w:pPr>
            <w:r>
              <w:t>RESERVATION_AIM_TIME</w:t>
            </w:r>
          </w:p>
        </w:tc>
        <w:tc>
          <w:tcPr>
            <w:tcW w:w="0" w:type="auto"/>
          </w:tcPr>
          <w:p w14:paraId="5D996E4C" w14:textId="77777777" w:rsidR="00EC3A01" w:rsidRDefault="00C27AE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6229492D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4E92EF1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0BACD7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968EFA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9BE8D98" w14:textId="77777777" w:rsidR="00EC3A01" w:rsidRDefault="00C27AEB">
            <w:pPr>
              <w:pStyle w:val="Compact"/>
            </w:pPr>
            <w:r>
              <w:t>预约的时间点</w:t>
            </w:r>
          </w:p>
        </w:tc>
      </w:tr>
      <w:tr w:rsidR="00EC3A01" w14:paraId="6CD1E88A" w14:textId="77777777">
        <w:tc>
          <w:tcPr>
            <w:tcW w:w="0" w:type="auto"/>
          </w:tcPr>
          <w:p w14:paraId="07EA0B25" w14:textId="77777777" w:rsidR="00EC3A01" w:rsidRDefault="00C27AEB">
            <w:pPr>
              <w:pStyle w:val="Compact"/>
            </w:pPr>
            <w:r>
              <w:t>RESERVATION_USER_NAME</w:t>
            </w:r>
          </w:p>
        </w:tc>
        <w:tc>
          <w:tcPr>
            <w:tcW w:w="0" w:type="auto"/>
          </w:tcPr>
          <w:p w14:paraId="38BA306E" w14:textId="77777777" w:rsidR="00EC3A01" w:rsidRDefault="00C27AEB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59E0C952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F983512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D38A4B2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112FA22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012D068" w14:textId="77777777" w:rsidR="00EC3A01" w:rsidRDefault="00C27AEB">
            <w:pPr>
              <w:pStyle w:val="Compact"/>
            </w:pPr>
            <w:r>
              <w:t>预约用户的用户名</w:t>
            </w:r>
          </w:p>
        </w:tc>
      </w:tr>
      <w:tr w:rsidR="00EC3A01" w14:paraId="5437521C" w14:textId="77777777">
        <w:tc>
          <w:tcPr>
            <w:tcW w:w="0" w:type="auto"/>
          </w:tcPr>
          <w:p w14:paraId="4BD2F044" w14:textId="77777777" w:rsidR="00EC3A01" w:rsidRDefault="00C27AEB">
            <w:pPr>
              <w:pStyle w:val="Compact"/>
            </w:pPr>
            <w:r>
              <w:t>RESERVATION_USER_NUMS</w:t>
            </w:r>
          </w:p>
        </w:tc>
        <w:tc>
          <w:tcPr>
            <w:tcW w:w="0" w:type="auto"/>
          </w:tcPr>
          <w:p w14:paraId="76584B2C" w14:textId="77777777" w:rsidR="00EC3A01" w:rsidRDefault="00C27AEB">
            <w:pPr>
              <w:pStyle w:val="Compact"/>
            </w:pPr>
            <w:r>
              <w:t>NUMBER(5,0)</w:t>
            </w:r>
          </w:p>
        </w:tc>
        <w:tc>
          <w:tcPr>
            <w:tcW w:w="0" w:type="auto"/>
          </w:tcPr>
          <w:p w14:paraId="3448DB7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A17F6BC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4618555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C44CB19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63040EC" w14:textId="77777777" w:rsidR="00EC3A01" w:rsidRDefault="00C27AEB">
            <w:pPr>
              <w:pStyle w:val="Compact"/>
            </w:pPr>
            <w:r>
              <w:t>预约的用户人数</w:t>
            </w:r>
          </w:p>
        </w:tc>
      </w:tr>
      <w:tr w:rsidR="00EC3A01" w14:paraId="7B7B2CF5" w14:textId="77777777">
        <w:tc>
          <w:tcPr>
            <w:tcW w:w="0" w:type="auto"/>
          </w:tcPr>
          <w:p w14:paraId="6955D4BC" w14:textId="77777777" w:rsidR="00EC3A01" w:rsidRDefault="00C27AEB">
            <w:pPr>
              <w:pStyle w:val="Compact"/>
            </w:pPr>
            <w:r>
              <w:t>RESERVATION_PLACE_NAME</w:t>
            </w:r>
          </w:p>
        </w:tc>
        <w:tc>
          <w:tcPr>
            <w:tcW w:w="0" w:type="auto"/>
          </w:tcPr>
          <w:p w14:paraId="1CCF24F6" w14:textId="77777777" w:rsidR="00EC3A01" w:rsidRDefault="00C27AEB">
            <w:pPr>
              <w:pStyle w:val="Compact"/>
            </w:pPr>
            <w:r>
              <w:t>NUMBER(5,0)</w:t>
            </w:r>
          </w:p>
        </w:tc>
        <w:tc>
          <w:tcPr>
            <w:tcW w:w="0" w:type="auto"/>
          </w:tcPr>
          <w:p w14:paraId="51C9C416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4746E36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1B4EEE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553CD85F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A459BEA" w14:textId="77777777" w:rsidR="00EC3A01" w:rsidRDefault="00C27AEB">
            <w:pPr>
              <w:pStyle w:val="Compact"/>
            </w:pPr>
            <w:r>
              <w:t>预约</w:t>
            </w:r>
            <w:r>
              <w:lastRenderedPageBreak/>
              <w:t>的景点名</w:t>
            </w:r>
          </w:p>
        </w:tc>
      </w:tr>
    </w:tbl>
    <w:p w14:paraId="3F78A1C0" w14:textId="77777777" w:rsidR="00EC3A01" w:rsidRDefault="00C27AEB">
      <w:pPr>
        <w:pStyle w:val="2"/>
        <w:numPr>
          <w:ilvl w:val="0"/>
          <w:numId w:val="7"/>
        </w:numPr>
      </w:pPr>
      <w:bookmarkStart w:id="9" w:name="user表"/>
      <w:r>
        <w:lastRenderedPageBreak/>
        <w:t>USER</w:t>
      </w:r>
      <w:r>
        <w:t>表</w:t>
      </w:r>
      <w:bookmarkEnd w:id="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7"/>
        <w:gridCol w:w="2201"/>
        <w:gridCol w:w="1137"/>
        <w:gridCol w:w="897"/>
        <w:gridCol w:w="750"/>
        <w:gridCol w:w="603"/>
        <w:gridCol w:w="1191"/>
      </w:tblGrid>
      <w:tr w:rsidR="00EC3A01" w14:paraId="406DCD99" w14:textId="77777777" w:rsidTr="00EC3A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E20836" w14:textId="77777777" w:rsidR="00EC3A01" w:rsidRDefault="00C27AEB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2761C1B5" w14:textId="77777777" w:rsidR="00EC3A01" w:rsidRDefault="00C27AEB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6C50F82B" w14:textId="77777777" w:rsidR="00EC3A01" w:rsidRDefault="00C27AEB">
            <w:pPr>
              <w:pStyle w:val="Compact"/>
            </w:pPr>
            <w:r>
              <w:t>主键，外键</w:t>
            </w:r>
          </w:p>
        </w:tc>
        <w:tc>
          <w:tcPr>
            <w:tcW w:w="0" w:type="auto"/>
          </w:tcPr>
          <w:p w14:paraId="794D8B65" w14:textId="77777777" w:rsidR="00EC3A01" w:rsidRDefault="00C27AEB">
            <w:pPr>
              <w:pStyle w:val="Compact"/>
            </w:pPr>
            <w:r>
              <w:t>可以为空</w:t>
            </w:r>
          </w:p>
        </w:tc>
        <w:tc>
          <w:tcPr>
            <w:tcW w:w="0" w:type="auto"/>
          </w:tcPr>
          <w:p w14:paraId="2EE9929C" w14:textId="77777777" w:rsidR="00EC3A01" w:rsidRDefault="00C27AEB">
            <w:pPr>
              <w:pStyle w:val="Compact"/>
            </w:pPr>
            <w:r>
              <w:t>默认值</w:t>
            </w:r>
          </w:p>
        </w:tc>
        <w:tc>
          <w:tcPr>
            <w:tcW w:w="0" w:type="auto"/>
          </w:tcPr>
          <w:p w14:paraId="51AA3A52" w14:textId="77777777" w:rsidR="00EC3A01" w:rsidRDefault="00C27AEB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0A8C38DB" w14:textId="77777777" w:rsidR="00EC3A01" w:rsidRDefault="00C27AEB">
            <w:pPr>
              <w:pStyle w:val="Compact"/>
            </w:pPr>
            <w:r>
              <w:t>说明</w:t>
            </w:r>
          </w:p>
        </w:tc>
      </w:tr>
      <w:tr w:rsidR="00EC3A01" w14:paraId="7A055499" w14:textId="77777777">
        <w:tc>
          <w:tcPr>
            <w:tcW w:w="0" w:type="auto"/>
          </w:tcPr>
          <w:p w14:paraId="4F754E95" w14:textId="77777777" w:rsidR="00EC3A01" w:rsidRDefault="00C27AEB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62548876" w14:textId="77777777" w:rsidR="00EC3A01" w:rsidRDefault="00C27AEB">
            <w:pPr>
              <w:pStyle w:val="Compact"/>
            </w:pPr>
            <w:r>
              <w:t>NUMBER(18,0)</w:t>
            </w:r>
          </w:p>
        </w:tc>
        <w:tc>
          <w:tcPr>
            <w:tcW w:w="0" w:type="auto"/>
          </w:tcPr>
          <w:p w14:paraId="60040B01" w14:textId="77777777" w:rsidR="00EC3A01" w:rsidRDefault="00C27AEB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16271409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4385B9B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311F4E4F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190BF010" w14:textId="77777777" w:rsidR="00EC3A01" w:rsidRDefault="00C27AEB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EC3A01" w14:paraId="485B6B5F" w14:textId="77777777">
        <w:tc>
          <w:tcPr>
            <w:tcW w:w="0" w:type="auto"/>
          </w:tcPr>
          <w:p w14:paraId="398B7A07" w14:textId="77777777" w:rsidR="00EC3A01" w:rsidRDefault="00C27AEB">
            <w:pPr>
              <w:pStyle w:val="Compact"/>
            </w:pPr>
            <w:r>
              <w:t>USER_PASSWORD</w:t>
            </w:r>
          </w:p>
        </w:tc>
        <w:tc>
          <w:tcPr>
            <w:tcW w:w="0" w:type="auto"/>
          </w:tcPr>
          <w:p w14:paraId="36D52F8B" w14:textId="77777777" w:rsidR="00EC3A01" w:rsidRDefault="00C27AEB">
            <w:pPr>
              <w:pStyle w:val="Compact"/>
            </w:pPr>
            <w:r>
              <w:t>VARCHAR2(48 BYTE)</w:t>
            </w:r>
          </w:p>
        </w:tc>
        <w:tc>
          <w:tcPr>
            <w:tcW w:w="0" w:type="auto"/>
          </w:tcPr>
          <w:p w14:paraId="2B8DA889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4875CB8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7FCED9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D337F51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0BA80884" w14:textId="77777777" w:rsidR="00EC3A01" w:rsidRDefault="00C27AEB">
            <w:pPr>
              <w:pStyle w:val="Compact"/>
            </w:pPr>
            <w:r>
              <w:t>用户密码</w:t>
            </w:r>
          </w:p>
        </w:tc>
      </w:tr>
      <w:tr w:rsidR="00EC3A01" w14:paraId="4D848614" w14:textId="77777777">
        <w:tc>
          <w:tcPr>
            <w:tcW w:w="0" w:type="auto"/>
          </w:tcPr>
          <w:p w14:paraId="7632F6EC" w14:textId="77777777" w:rsidR="00EC3A01" w:rsidRDefault="00C27AEB">
            <w:pPr>
              <w:pStyle w:val="Compact"/>
            </w:pPr>
            <w:r>
              <w:t>USER_EMAIL</w:t>
            </w:r>
          </w:p>
        </w:tc>
        <w:tc>
          <w:tcPr>
            <w:tcW w:w="0" w:type="auto"/>
          </w:tcPr>
          <w:p w14:paraId="1C37ACA7" w14:textId="77777777" w:rsidR="00EC3A01" w:rsidRDefault="00C27AEB">
            <w:pPr>
              <w:pStyle w:val="Compact"/>
            </w:pPr>
            <w:r>
              <w:t>VARCHAR2(56 BYTE)</w:t>
            </w:r>
          </w:p>
        </w:tc>
        <w:tc>
          <w:tcPr>
            <w:tcW w:w="0" w:type="auto"/>
          </w:tcPr>
          <w:p w14:paraId="1EE75252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2B4DCA7D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25DE7D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4792FE90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D3CB8A5" w14:textId="77777777" w:rsidR="00EC3A01" w:rsidRDefault="00C27AEB">
            <w:pPr>
              <w:pStyle w:val="Compact"/>
            </w:pPr>
            <w:r>
              <w:t>用户邮箱地址</w:t>
            </w:r>
          </w:p>
        </w:tc>
      </w:tr>
      <w:tr w:rsidR="00EC3A01" w14:paraId="0B43EB35" w14:textId="77777777">
        <w:tc>
          <w:tcPr>
            <w:tcW w:w="0" w:type="auto"/>
          </w:tcPr>
          <w:p w14:paraId="70189C15" w14:textId="77777777" w:rsidR="00EC3A01" w:rsidRDefault="00C27AEB">
            <w:pPr>
              <w:pStyle w:val="Compact"/>
            </w:pPr>
            <w:r>
              <w:t>USER_NAME</w:t>
            </w:r>
          </w:p>
        </w:tc>
        <w:tc>
          <w:tcPr>
            <w:tcW w:w="0" w:type="auto"/>
          </w:tcPr>
          <w:p w14:paraId="7B28C444" w14:textId="77777777" w:rsidR="00EC3A01" w:rsidRDefault="00C27AEB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65FE619B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6AF36FB7" w14:textId="77777777" w:rsidR="00EC3A01" w:rsidRDefault="00C27AE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811BBB7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B5B153F" w14:textId="77777777" w:rsidR="00EC3A01" w:rsidRDefault="00EC3A01">
            <w:pPr>
              <w:pStyle w:val="Compact"/>
            </w:pPr>
          </w:p>
        </w:tc>
        <w:tc>
          <w:tcPr>
            <w:tcW w:w="0" w:type="auto"/>
          </w:tcPr>
          <w:p w14:paraId="704B13CF" w14:textId="77777777" w:rsidR="00EC3A01" w:rsidRDefault="00C27AEB">
            <w:pPr>
              <w:pStyle w:val="Compact"/>
            </w:pPr>
            <w:r>
              <w:t>用户昵称</w:t>
            </w:r>
          </w:p>
        </w:tc>
      </w:tr>
    </w:tbl>
    <w:p w14:paraId="47A2FF3C" w14:textId="77777777" w:rsidR="00EC3A01" w:rsidRDefault="00C27AEB">
      <w:pPr>
        <w:pStyle w:val="2"/>
      </w:pPr>
      <w:bookmarkStart w:id="10" w:name="X5b7c7d08c2c91e335e0bd0f75d508c821a375ca"/>
      <w:bookmarkEnd w:id="4"/>
      <w:r>
        <w:t>4.</w:t>
      </w:r>
      <w:r>
        <w:t>表空间设计</w:t>
      </w:r>
    </w:p>
    <w:p w14:paraId="5326765D" w14:textId="77777777" w:rsidR="00EC3A01" w:rsidRDefault="00C27AEB">
      <w:pPr>
        <w:pStyle w:val="4"/>
      </w:pPr>
      <w:bookmarkStart w:id="11" w:name="数据存储表空间创建"/>
      <w:r>
        <w:t>数据存储表空间创建</w:t>
      </w:r>
    </w:p>
    <w:p w14:paraId="0597B843" w14:textId="77777777" w:rsidR="00EC3A01" w:rsidRDefault="00C27AEB">
      <w:pPr>
        <w:pStyle w:val="FirstParagraph"/>
      </w:pPr>
      <w:r>
        <w:t xml:space="preserve"> </w:t>
      </w:r>
      <w:r>
        <w:t>由于需要存储的表数量较多，数据量较大（超过</w:t>
      </w:r>
      <w:r>
        <w:t>5</w:t>
      </w:r>
      <w:r>
        <w:t>万条），同时为方便权限管理以及性能考虑，将数据量最多、隐秘性要求最高的的</w:t>
      </w:r>
      <w:r>
        <w:rPr>
          <w:b/>
          <w:bCs/>
        </w:rPr>
        <w:t>USER</w:t>
      </w:r>
      <w:r>
        <w:t>表、</w:t>
      </w:r>
      <w:r>
        <w:rPr>
          <w:b/>
          <w:bCs/>
        </w:rPr>
        <w:t>ADMIN</w:t>
      </w:r>
      <w:r>
        <w:t>表放入</w:t>
      </w:r>
      <w:r>
        <w:rPr>
          <w:b/>
          <w:bCs/>
        </w:rPr>
        <w:t>MAOHUI01</w:t>
      </w:r>
      <w:r>
        <w:t>表空间，将数据量较小的</w:t>
      </w:r>
      <w:r>
        <w:rPr>
          <w:b/>
          <w:bCs/>
        </w:rPr>
        <w:t>RESERVATION</w:t>
      </w:r>
      <w:r>
        <w:t>表、</w:t>
      </w:r>
      <w:r>
        <w:rPr>
          <w:b/>
          <w:bCs/>
        </w:rPr>
        <w:t>PLACE</w:t>
      </w:r>
      <w:r>
        <w:t>表、</w:t>
      </w:r>
      <w:r>
        <w:rPr>
          <w:b/>
          <w:bCs/>
        </w:rPr>
        <w:t>COMMENT</w:t>
      </w:r>
      <w:r>
        <w:t>表放入表空间</w:t>
      </w:r>
      <w:r>
        <w:rPr>
          <w:b/>
          <w:bCs/>
        </w:rPr>
        <w:t>MAOHUI02</w:t>
      </w:r>
      <w:r>
        <w:t>中，为</w:t>
      </w:r>
      <w:r>
        <w:rPr>
          <w:b/>
          <w:bCs/>
        </w:rPr>
        <w:t>MAOHUI01</w:t>
      </w:r>
      <w:r>
        <w:t>表空间分配</w:t>
      </w:r>
      <w:r>
        <w:t>650M</w:t>
      </w:r>
      <w:r>
        <w:t>空间，为</w:t>
      </w:r>
      <w:r>
        <w:rPr>
          <w:b/>
          <w:bCs/>
        </w:rPr>
        <w:t>MAOHUI02</w:t>
      </w:r>
      <w:r>
        <w:t>表空间</w:t>
      </w:r>
      <w:r>
        <w:t>分配</w:t>
      </w:r>
      <w:r>
        <w:t>350M</w:t>
      </w:r>
      <w:r>
        <w:t>空间。</w:t>
      </w:r>
    </w:p>
    <w:p w14:paraId="28849A17" w14:textId="77777777" w:rsidR="00EC3A01" w:rsidRDefault="00C27AEB">
      <w:pPr>
        <w:pStyle w:val="a0"/>
        <w:rPr>
          <w:lang w:eastAsia="zh-CN"/>
        </w:rPr>
      </w:pPr>
      <w:r>
        <w:rPr>
          <w:lang w:eastAsia="zh-CN"/>
        </w:rPr>
        <w:t>SQL</w:t>
      </w:r>
      <w:r>
        <w:rPr>
          <w:lang w:eastAsia="zh-CN"/>
        </w:rPr>
        <w:t>语句：</w:t>
      </w:r>
    </w:p>
    <w:p w14:paraId="02181D3B" w14:textId="77777777" w:rsidR="00EC3A01" w:rsidRDefault="00C27AEB">
      <w:pPr>
        <w:pStyle w:val="a0"/>
        <w:rPr>
          <w:lang w:eastAsia="zh-CN"/>
        </w:rPr>
      </w:pPr>
      <w:r>
        <w:rPr>
          <w:lang w:eastAsia="zh-CN"/>
        </w:rPr>
        <w:t>创建表空间</w:t>
      </w:r>
      <w:r>
        <w:rPr>
          <w:lang w:eastAsia="zh-CN"/>
        </w:rPr>
        <w:t>MAOHUI01:</w:t>
      </w:r>
    </w:p>
    <w:p w14:paraId="72260EBD" w14:textId="77777777" w:rsidR="00EC3A01" w:rsidRDefault="00C27AEB">
      <w:pPr>
        <w:pStyle w:val="a0"/>
      </w:pPr>
      <w:r>
        <w:rPr>
          <w:lang w:eastAsia="zh-CN"/>
        </w:rPr>
        <w:t xml:space="preserve"> </w:t>
      </w:r>
      <w:r>
        <w:rPr>
          <w:rStyle w:val="VerbatimChar"/>
        </w:rPr>
        <w:t>create tablespace MAOHUI01 datafile '/home/oracle/app/oracle/oradata/orcl/pdborcl/MAOHUI01.dbf' size 650m AUTOEXTEND ON NEXT 1024M MAXSIZE UNLIMITED;</w:t>
      </w:r>
    </w:p>
    <w:p w14:paraId="39104C3E" w14:textId="77777777" w:rsidR="00EC3A01" w:rsidRDefault="00C27AEB">
      <w:pPr>
        <w:pStyle w:val="a0"/>
      </w:pPr>
      <w:r>
        <w:t>创建表空间</w:t>
      </w:r>
      <w:r>
        <w:t>MAOHUI02:</w:t>
      </w:r>
    </w:p>
    <w:p w14:paraId="4149C05D" w14:textId="77777777" w:rsidR="00EC3A01" w:rsidRDefault="00C27AEB">
      <w:pPr>
        <w:pStyle w:val="a0"/>
      </w:pPr>
      <w:r>
        <w:rPr>
          <w:rStyle w:val="VerbatimChar"/>
        </w:rPr>
        <w:t>create tablespace MAOHUI02 datafile '/home/oracle/app/oracle/oradata/orcl/pdborcl/MAOHUI01.</w:t>
      </w:r>
      <w:r>
        <w:rPr>
          <w:rStyle w:val="VerbatimChar"/>
        </w:rPr>
        <w:t>dbf' size 350m AUTOEXTEND ON NEXT 512M MAXSIZE UNLIMITED;</w:t>
      </w:r>
    </w:p>
    <w:p w14:paraId="45658175" w14:textId="77777777" w:rsidR="00EC3A01" w:rsidRDefault="00C27AEB">
      <w:pPr>
        <w:pStyle w:val="4"/>
        <w:rPr>
          <w:lang w:eastAsia="zh-CN"/>
        </w:rPr>
      </w:pPr>
      <w:bookmarkStart w:id="12" w:name="undo表空间"/>
      <w:bookmarkEnd w:id="11"/>
      <w:r>
        <w:rPr>
          <w:lang w:eastAsia="zh-CN"/>
        </w:rPr>
        <w:lastRenderedPageBreak/>
        <w:t>Undo</w:t>
      </w:r>
      <w:r>
        <w:rPr>
          <w:lang w:eastAsia="zh-CN"/>
        </w:rPr>
        <w:t>表空间</w:t>
      </w:r>
    </w:p>
    <w:p w14:paraId="62243EE4" w14:textId="77777777" w:rsidR="00EC3A01" w:rsidRDefault="00C27AEB">
      <w:pPr>
        <w:pStyle w:val="FirstParagraph"/>
        <w:rPr>
          <w:lang w:eastAsia="zh-CN"/>
        </w:rPr>
      </w:pPr>
      <w:r>
        <w:rPr>
          <w:lang w:eastAsia="zh-CN"/>
        </w:rPr>
        <w:t xml:space="preserve"> Undo </w:t>
      </w:r>
      <w:r>
        <w:rPr>
          <w:lang w:eastAsia="zh-CN"/>
        </w:rPr>
        <w:t>类型的表空间，当你对一张表或一条记录进行修改的时候，它会对修改之前的信息进行保存，这样可以保证数据的回滚。</w:t>
      </w:r>
      <w:r>
        <w:rPr>
          <w:lang w:eastAsia="zh-CN"/>
        </w:rPr>
        <w:t xml:space="preserve">Undo </w:t>
      </w:r>
      <w:r>
        <w:rPr>
          <w:lang w:eastAsia="zh-CN"/>
        </w:rPr>
        <w:t>只包含</w:t>
      </w:r>
      <w:r>
        <w:rPr>
          <w:lang w:eastAsia="zh-CN"/>
        </w:rPr>
        <w:t>undo</w:t>
      </w:r>
      <w:r>
        <w:rPr>
          <w:lang w:eastAsia="zh-CN"/>
        </w:rPr>
        <w:t>类型的对象，不能包含任何其他对象，只适合于数据文件和区间管理。</w:t>
      </w:r>
    </w:p>
    <w:p w14:paraId="238DA56B" w14:textId="77777777" w:rsidR="00EC3A01" w:rsidRDefault="00C27AEB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为保证用户数据安全，决定创建</w:t>
      </w:r>
      <w:r>
        <w:rPr>
          <w:lang w:eastAsia="zh-CN"/>
        </w:rPr>
        <w:t>Undo</w:t>
      </w:r>
      <w:r>
        <w:rPr>
          <w:lang w:eastAsia="zh-CN"/>
        </w:rPr>
        <w:t>表空间用于回滚数据。</w:t>
      </w:r>
    </w:p>
    <w:p w14:paraId="0C0FC5A1" w14:textId="77777777" w:rsidR="00EC3A01" w:rsidRDefault="00C27AEB">
      <w:pPr>
        <w:pStyle w:val="a0"/>
      </w:pPr>
      <w:r>
        <w:t>创建</w:t>
      </w:r>
      <w:r>
        <w:t>Undo</w:t>
      </w:r>
      <w:r>
        <w:t>表空间：</w:t>
      </w:r>
    </w:p>
    <w:p w14:paraId="541D571A" w14:textId="77777777" w:rsidR="00EC3A01" w:rsidRDefault="00C27AEB">
      <w:pPr>
        <w:pStyle w:val="a0"/>
      </w:pPr>
      <w:r>
        <w:t xml:space="preserve"> </w:t>
      </w:r>
      <w:r>
        <w:rPr>
          <w:rStyle w:val="VerbatimChar"/>
        </w:rPr>
        <w:t>create undo tablespace undo1 datafile '/home/</w:t>
      </w:r>
      <w:r>
        <w:rPr>
          <w:rStyle w:val="VerbatimChar"/>
        </w:rPr>
        <w:t>oracle/app/oracle/oradata/orcl/pdborcl/MAOHUIUndo.dbf' size 600m;</w:t>
      </w:r>
    </w:p>
    <w:p w14:paraId="04A36155" w14:textId="77777777" w:rsidR="00EC3A01" w:rsidRDefault="00C27AEB">
      <w:pPr>
        <w:pStyle w:val="4"/>
        <w:rPr>
          <w:lang w:eastAsia="zh-CN"/>
        </w:rPr>
      </w:pPr>
      <w:bookmarkStart w:id="13" w:name="temporary表空间"/>
      <w:bookmarkEnd w:id="12"/>
      <w:r>
        <w:rPr>
          <w:lang w:eastAsia="zh-CN"/>
        </w:rPr>
        <w:t>Temporary</w:t>
      </w:r>
      <w:r>
        <w:rPr>
          <w:lang w:eastAsia="zh-CN"/>
        </w:rPr>
        <w:t>表空间</w:t>
      </w:r>
    </w:p>
    <w:p w14:paraId="0AD9A80A" w14:textId="77777777" w:rsidR="00EC3A01" w:rsidRDefault="00C27AEB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临时表空间，相当于一个临时的垃圾场。用于排序操作，比如你要做一次大数据量的查询，但在内存无法存储这么大量的数据，然后会在磁盘上建立一个临时的表空间用记存放这些数据。</w:t>
      </w:r>
      <w:r>
        <w:rPr>
          <w:lang w:eastAsia="zh-CN"/>
        </w:rPr>
        <w:t>Oracle</w:t>
      </w:r>
      <w:r>
        <w:rPr>
          <w:lang w:eastAsia="zh-CN"/>
        </w:rPr>
        <w:t>就会用这个临时表空间做排序，存储中间结果。</w:t>
      </w:r>
    </w:p>
    <w:p w14:paraId="5B1036E9" w14:textId="77777777" w:rsidR="00EC3A01" w:rsidRDefault="00C27AEB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由于数据量较大，为方便快速查询，避免内存不足，决定创建</w:t>
      </w:r>
      <w:r>
        <w:rPr>
          <w:lang w:eastAsia="zh-CN"/>
        </w:rPr>
        <w:t>Temprary</w:t>
      </w:r>
      <w:r>
        <w:rPr>
          <w:lang w:eastAsia="zh-CN"/>
        </w:rPr>
        <w:t>表空间用户存放临时数据。</w:t>
      </w:r>
    </w:p>
    <w:p w14:paraId="18177A17" w14:textId="77777777" w:rsidR="00EC3A01" w:rsidRDefault="00C27AEB">
      <w:pPr>
        <w:pStyle w:val="a0"/>
      </w:pPr>
      <w:r>
        <w:t>创建</w:t>
      </w:r>
      <w:r>
        <w:t>Temporary</w:t>
      </w:r>
      <w:r>
        <w:t>表空间：</w:t>
      </w:r>
    </w:p>
    <w:p w14:paraId="57B377FB" w14:textId="77777777" w:rsidR="00EC3A01" w:rsidRDefault="00C27AEB">
      <w:pPr>
        <w:pStyle w:val="a0"/>
      </w:pPr>
      <w:r>
        <w:rPr>
          <w:rStyle w:val="VerbatimChar"/>
        </w:rPr>
        <w:t>c</w:t>
      </w:r>
      <w:r>
        <w:rPr>
          <w:rStyle w:val="VerbatimChar"/>
        </w:rPr>
        <w:t>reate temporary tablespace TEMP datafile '/home/oracle/app/oracle/oradata/orcl/pdborcl/MAOHUITemporary.dbf' size 50m extent management local uniform size 15m;</w:t>
      </w:r>
    </w:p>
    <w:p w14:paraId="1B0EB7CB" w14:textId="77777777" w:rsidR="00EC3A01" w:rsidRDefault="00C27AEB">
      <w:pPr>
        <w:pStyle w:val="2"/>
        <w:rPr>
          <w:lang w:eastAsia="zh-CN"/>
        </w:rPr>
      </w:pPr>
      <w:bookmarkStart w:id="14" w:name="X73f23a6fe5807d40f6e607b3c3e691906cdd5d7"/>
      <w:bookmarkEnd w:id="10"/>
      <w:bookmarkEnd w:id="13"/>
      <w:r>
        <w:rPr>
          <w:lang w:eastAsia="zh-CN"/>
        </w:rPr>
        <w:t>5.</w:t>
      </w:r>
      <w:r>
        <w:rPr>
          <w:lang w:eastAsia="zh-CN"/>
        </w:rPr>
        <w:t>用户管理</w:t>
      </w:r>
    </w:p>
    <w:p w14:paraId="1EADB7E5" w14:textId="77777777" w:rsidR="00EC3A01" w:rsidRDefault="00C27AEB">
      <w:pPr>
        <w:pStyle w:val="4"/>
        <w:rPr>
          <w:lang w:eastAsia="zh-CN"/>
        </w:rPr>
      </w:pPr>
      <w:bookmarkStart w:id="15" w:name="创建角色"/>
      <w:r>
        <w:rPr>
          <w:lang w:eastAsia="zh-CN"/>
        </w:rPr>
        <w:t>创建角色</w:t>
      </w:r>
    </w:p>
    <w:p w14:paraId="09749B2B" w14:textId="77777777" w:rsidR="00EC3A01" w:rsidRDefault="00C27AEB">
      <w:pPr>
        <w:pStyle w:val="FirstParagraph"/>
        <w:rPr>
          <w:lang w:eastAsia="zh-CN"/>
        </w:rPr>
      </w:pPr>
      <w:r>
        <w:rPr>
          <w:lang w:eastAsia="zh-CN"/>
        </w:rPr>
        <w:t>根据本系统的设计，本系统主要有两种角色，即商家和普通用户。</w:t>
      </w:r>
    </w:p>
    <w:p w14:paraId="59718554" w14:textId="77777777" w:rsidR="00EC3A01" w:rsidRDefault="00C27AEB">
      <w:pPr>
        <w:pStyle w:val="a0"/>
      </w:pPr>
      <w:r>
        <w:t>商家角色可以查询</w:t>
      </w:r>
      <w:r>
        <w:t>ADMIN</w:t>
      </w:r>
      <w:r>
        <w:t>表、</w:t>
      </w:r>
      <w:r>
        <w:t>PLACE</w:t>
      </w:r>
      <w:r>
        <w:t>表、</w:t>
      </w:r>
      <w:r>
        <w:t>RESERVATION</w:t>
      </w:r>
      <w:r>
        <w:t>表、</w:t>
      </w:r>
      <w:r>
        <w:t>COMMENT</w:t>
      </w:r>
      <w:r>
        <w:t>表，修改</w:t>
      </w:r>
      <w:r>
        <w:t>ADMIN</w:t>
      </w:r>
      <w:r>
        <w:t>表、</w:t>
      </w:r>
      <w:r>
        <w:t>PL</w:t>
      </w:r>
      <w:r>
        <w:t>ACE</w:t>
      </w:r>
      <w:r>
        <w:t>表。</w:t>
      </w:r>
    </w:p>
    <w:p w14:paraId="7314D702" w14:textId="77777777" w:rsidR="00EC3A01" w:rsidRDefault="00C27AEB">
      <w:pPr>
        <w:pStyle w:val="a0"/>
      </w:pPr>
      <w:r>
        <w:t>普通用户角色可以查询并修改</w:t>
      </w:r>
      <w:r>
        <w:t>USER</w:t>
      </w:r>
      <w:r>
        <w:t>表、</w:t>
      </w:r>
      <w:r>
        <w:t>RESERVATION</w:t>
      </w:r>
      <w:r>
        <w:t>表、</w:t>
      </w:r>
      <w:r>
        <w:t>COMMENT</w:t>
      </w:r>
      <w:r>
        <w:t>表</w:t>
      </w:r>
      <w:r>
        <w:t>,</w:t>
      </w:r>
      <w:r>
        <w:t>查询</w:t>
      </w:r>
      <w:r>
        <w:t>PLACE</w:t>
      </w:r>
      <w:r>
        <w:t>表。</w:t>
      </w:r>
    </w:p>
    <w:p w14:paraId="01894C5C" w14:textId="77777777" w:rsidR="00EC3A01" w:rsidRDefault="00C27AEB">
      <w:pPr>
        <w:numPr>
          <w:ilvl w:val="0"/>
          <w:numId w:val="8"/>
        </w:numPr>
      </w:pPr>
      <w:r>
        <w:t>创建商家角色：</w:t>
      </w:r>
    </w:p>
    <w:p w14:paraId="0B4316CE" w14:textId="77777777" w:rsidR="00EC3A01" w:rsidRDefault="00C27AEB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,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,</w:t>
      </w:r>
      <w:r>
        <w:rPr>
          <w:rStyle w:val="KeywordTok"/>
        </w:rPr>
        <w:t>update</w:t>
      </w:r>
      <w:r>
        <w:rPr>
          <w:rStyle w:val="NormalTok"/>
        </w:rPr>
        <w:t>,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PLACE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  <w:r>
        <w:br/>
      </w:r>
      <w:r>
        <w:lastRenderedPageBreak/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RESERVATION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</w:p>
    <w:p w14:paraId="27CE84DA" w14:textId="77777777" w:rsidR="00EC3A01" w:rsidRDefault="00EC3A01">
      <w:pPr>
        <w:numPr>
          <w:ilvl w:val="0"/>
          <w:numId w:val="1"/>
        </w:numPr>
      </w:pPr>
    </w:p>
    <w:p w14:paraId="38CB5E06" w14:textId="77777777" w:rsidR="00EC3A01" w:rsidRDefault="00C27AEB">
      <w:pPr>
        <w:numPr>
          <w:ilvl w:val="0"/>
          <w:numId w:val="8"/>
        </w:numPr>
      </w:pPr>
      <w:r>
        <w:t>创建普通用户角色：</w:t>
      </w:r>
    </w:p>
    <w:p w14:paraId="6CE2DE90" w14:textId="77777777" w:rsidR="00EC3A01" w:rsidRDefault="00C27AEB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ession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,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,</w:t>
      </w:r>
      <w:r>
        <w:rPr>
          <w:rStyle w:val="KeywordTok"/>
        </w:rPr>
        <w:t>update</w:t>
      </w:r>
      <w:r>
        <w:rPr>
          <w:rStyle w:val="NormalTok"/>
        </w:rPr>
        <w:t>,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RESERVATION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PLACE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,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>;</w:t>
      </w:r>
    </w:p>
    <w:p w14:paraId="56811C51" w14:textId="77777777" w:rsidR="00EC3A01" w:rsidRDefault="00EC3A01">
      <w:pPr>
        <w:numPr>
          <w:ilvl w:val="0"/>
          <w:numId w:val="1"/>
        </w:numPr>
      </w:pPr>
    </w:p>
    <w:p w14:paraId="32283FBF" w14:textId="77777777" w:rsidR="00EC3A01" w:rsidRDefault="00C27AEB">
      <w:pPr>
        <w:pStyle w:val="4"/>
      </w:pPr>
      <w:bookmarkStart w:id="16" w:name="创建用户"/>
      <w:bookmarkEnd w:id="15"/>
      <w:r>
        <w:t>创建用户</w:t>
      </w:r>
    </w:p>
    <w:p w14:paraId="4D224094" w14:textId="77777777" w:rsidR="00EC3A01" w:rsidRDefault="00C27AEB">
      <w:pPr>
        <w:pStyle w:val="FirstParagraph"/>
      </w:pPr>
      <w:r>
        <w:t>创建</w:t>
      </w:r>
      <w:r>
        <w:t>user1</w:t>
      </w:r>
      <w:r>
        <w:t>和</w:t>
      </w:r>
      <w:r>
        <w:t>admin1</w:t>
      </w:r>
      <w:r>
        <w:t>分别隶属于</w:t>
      </w:r>
      <w:r>
        <w:t>user</w:t>
      </w:r>
      <w:r>
        <w:t>角色和</w:t>
      </w:r>
      <w:r>
        <w:t>admin</w:t>
      </w:r>
      <w:r>
        <w:t>角色，并分别存放于表空间</w:t>
      </w:r>
      <w:r>
        <w:t>MAOHUI01</w:t>
      </w:r>
      <w:r>
        <w:t>和</w:t>
      </w:r>
      <w:r>
        <w:t>MAOHUI02</w:t>
      </w:r>
      <w:r>
        <w:t>，共用同一个</w:t>
      </w:r>
      <w:r>
        <w:t>Temperary</w:t>
      </w:r>
      <w:r>
        <w:t>表空间</w:t>
      </w:r>
      <w:r>
        <w:t>temp</w:t>
      </w:r>
      <w:r>
        <w:t>存放临时数据。</w:t>
      </w:r>
    </w:p>
    <w:p w14:paraId="36143E77" w14:textId="77777777" w:rsidR="00EC3A01" w:rsidRDefault="00C27AEB">
      <w:pPr>
        <w:numPr>
          <w:ilvl w:val="0"/>
          <w:numId w:val="9"/>
        </w:numPr>
      </w:pPr>
      <w:r>
        <w:t>创建</w:t>
      </w:r>
      <w:r>
        <w:t>user1</w:t>
      </w:r>
      <w:r>
        <w:t>：</w:t>
      </w:r>
    </w:p>
    <w:p w14:paraId="41AD26C2" w14:textId="77777777" w:rsidR="00EC3A01" w:rsidRDefault="00C27AEB">
      <w:pPr>
        <w:numPr>
          <w:ilvl w:val="0"/>
          <w:numId w:val="1"/>
        </w:numPr>
      </w:pPr>
      <w:r>
        <w:rPr>
          <w:rStyle w:val="VerbatimChar"/>
        </w:rPr>
        <w:t>create user user1 identified by 123 default tablespace MAOHUI01 temporary tablespace TEMP quota 50M on MAOHUI01</w:t>
      </w:r>
      <w:r>
        <w:rPr>
          <w:rStyle w:val="VerbatimChar"/>
        </w:rPr>
        <w:t>；</w:t>
      </w:r>
    </w:p>
    <w:p w14:paraId="2AB4BDEA" w14:textId="77777777" w:rsidR="00EC3A01" w:rsidRDefault="00C27AEB">
      <w:pPr>
        <w:numPr>
          <w:ilvl w:val="0"/>
          <w:numId w:val="1"/>
        </w:numPr>
      </w:pPr>
      <w:r>
        <w:rPr>
          <w:rStyle w:val="VerbatimChar"/>
        </w:rPr>
        <w:t>grant user to user1;</w:t>
      </w:r>
    </w:p>
    <w:p w14:paraId="72E680E3" w14:textId="77777777" w:rsidR="00EC3A01" w:rsidRDefault="00C27AEB">
      <w:pPr>
        <w:numPr>
          <w:ilvl w:val="0"/>
          <w:numId w:val="9"/>
        </w:numPr>
      </w:pPr>
      <w:r>
        <w:t>创建</w:t>
      </w:r>
      <w:r>
        <w:t>admin1</w:t>
      </w:r>
      <w:r>
        <w:t>：</w:t>
      </w:r>
    </w:p>
    <w:p w14:paraId="0FEB7E3A" w14:textId="77777777" w:rsidR="00EC3A01" w:rsidRDefault="00C27AEB">
      <w:pPr>
        <w:numPr>
          <w:ilvl w:val="0"/>
          <w:numId w:val="1"/>
        </w:numPr>
      </w:pPr>
      <w:r>
        <w:rPr>
          <w:rStyle w:val="VerbatimChar"/>
        </w:rPr>
        <w:t>create user admin1 identified by 123 default tablespace MAOHUI02 temporary tablespace TEMP quota 50M on MAOHUI02</w:t>
      </w:r>
      <w:r>
        <w:rPr>
          <w:rStyle w:val="VerbatimChar"/>
        </w:rPr>
        <w:t>；</w:t>
      </w:r>
    </w:p>
    <w:p w14:paraId="585630FD" w14:textId="77777777" w:rsidR="00EC3A01" w:rsidRDefault="00C27AEB">
      <w:pPr>
        <w:numPr>
          <w:ilvl w:val="0"/>
          <w:numId w:val="1"/>
        </w:numPr>
      </w:pPr>
      <w:r>
        <w:rPr>
          <w:rStyle w:val="VerbatimChar"/>
        </w:rPr>
        <w:t>grant admin to admin1;</w:t>
      </w:r>
    </w:p>
    <w:p w14:paraId="7DA24368" w14:textId="77777777" w:rsidR="00EC3A01" w:rsidRDefault="00C27AEB">
      <w:pPr>
        <w:pStyle w:val="2"/>
      </w:pPr>
      <w:bookmarkStart w:id="17" w:name="X1d2a34149852daeeec1dc061c0c6e7518b6b76b"/>
      <w:bookmarkEnd w:id="14"/>
      <w:bookmarkEnd w:id="16"/>
      <w:r>
        <w:t>6.PL/SQL</w:t>
      </w:r>
      <w:r>
        <w:t>设计</w:t>
      </w:r>
    </w:p>
    <w:p w14:paraId="5500E364" w14:textId="77777777" w:rsidR="00EC3A01" w:rsidRDefault="00C27AEB">
      <w:pPr>
        <w:pStyle w:val="4"/>
      </w:pPr>
      <w:bookmarkStart w:id="18" w:name="创建包定义"/>
      <w:r>
        <w:t>创建包定义</w:t>
      </w:r>
    </w:p>
    <w:p w14:paraId="1E2061DA" w14:textId="77777777" w:rsidR="00EC3A01" w:rsidRDefault="00C27AE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 MAOHUI_PKG</w:t>
      </w:r>
      <w:r>
        <w:br/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商家登录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admin_login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通过</w:t>
      </w:r>
      <w:r>
        <w:rPr>
          <w:rStyle w:val="CommentTok"/>
        </w:rPr>
        <w:t>id</w:t>
      </w:r>
      <w:r>
        <w:rPr>
          <w:rStyle w:val="CommentTok"/>
        </w:rPr>
        <w:t>查找商家账号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CEDURE</w:t>
      </w:r>
      <w:r>
        <w:rPr>
          <w:rStyle w:val="NormalTok"/>
        </w:rPr>
        <w:t xml:space="preserve"> admin_findById(admin_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</w:t>
      </w:r>
      <w:r>
        <w:rPr>
          <w:rStyle w:val="DataTypeTok"/>
        </w:rPr>
        <w:t>R</w:t>
      </w:r>
      <w:r>
        <w:rPr>
          <w:rStyle w:val="NormalTok"/>
        </w:rPr>
        <w:t>,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DataTypeTok"/>
        </w:rPr>
        <w:t>%rowtyp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修改商家账号信息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admin_update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 xml:space="preserve">   admin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添加景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place_insert(</w:t>
      </w:r>
      <w:r>
        <w:br/>
      </w:r>
      <w:r>
        <w:rPr>
          <w:rStyle w:val="NormalTok"/>
        </w:rPr>
        <w:t xml:space="preserve">           place_titl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place_distance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 xml:space="preserve">   place_rate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place_city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place_pic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按城市查找景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CEDURE</w:t>
      </w:r>
      <w:r>
        <w:rPr>
          <w:rStyle w:val="NormalTok"/>
        </w:rPr>
        <w:t xml:space="preserve"> place_findByCity(</w:t>
      </w:r>
      <w:r>
        <w:br/>
      </w:r>
      <w:r>
        <w:rPr>
          <w:rStyle w:val="NormalTok"/>
        </w:rPr>
        <w:t xml:space="preserve">      cit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pla</w:t>
      </w:r>
      <w:r>
        <w:rPr>
          <w:rStyle w:val="NormalTok"/>
        </w:rPr>
        <w:t xml:space="preserve">ces </w:t>
      </w:r>
      <w:r>
        <w:rPr>
          <w:rStyle w:val="KeywordTok"/>
        </w:rPr>
        <w:t>OUT</w:t>
      </w:r>
      <w:r>
        <w:rPr>
          <w:rStyle w:val="NormalTok"/>
        </w:rPr>
        <w:t xml:space="preserve"> PLACE</w:t>
      </w:r>
      <w:r>
        <w:rPr>
          <w:rStyle w:val="DataTypeTok"/>
        </w:rPr>
        <w:t>%rowtyp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按关键字、评分、距离、城市查找景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CEDURE</w:t>
      </w:r>
      <w:r>
        <w:rPr>
          <w:rStyle w:val="NormalTok"/>
        </w:rPr>
        <w:t xml:space="preserve"> place_search(</w:t>
      </w:r>
      <w:r>
        <w:br/>
      </w:r>
      <w:r>
        <w:rPr>
          <w:rStyle w:val="NormalTok"/>
        </w:rPr>
        <w:t xml:space="preserve">      cit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rat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distanc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keyword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places </w:t>
      </w:r>
      <w:r>
        <w:rPr>
          <w:rStyle w:val="KeywordTok"/>
        </w:rPr>
        <w:t>OUT</w:t>
      </w:r>
      <w:r>
        <w:rPr>
          <w:rStyle w:val="NormalTok"/>
        </w:rPr>
        <w:t xml:space="preserve"> PLACE</w:t>
      </w:r>
      <w:r>
        <w:rPr>
          <w:rStyle w:val="DataTypeTok"/>
        </w:rPr>
        <w:t>%rowtyp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按</w:t>
      </w:r>
      <w:r>
        <w:rPr>
          <w:rStyle w:val="CommentTok"/>
        </w:rPr>
        <w:t>id</w:t>
      </w:r>
      <w:r>
        <w:rPr>
          <w:rStyle w:val="CommentTok"/>
        </w:rPr>
        <w:t>查找评论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CEDURE</w:t>
      </w:r>
      <w:r>
        <w:rPr>
          <w:rStyle w:val="NormalTok"/>
        </w:rPr>
        <w:t xml:space="preserve"> place_search(</w:t>
      </w:r>
      <w:r>
        <w:br/>
      </w:r>
      <w:r>
        <w:rPr>
          <w:rStyle w:val="NormalTok"/>
        </w:rPr>
        <w:t xml:space="preserve">      comment_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DataTypeTok"/>
        </w:rPr>
        <w:t>%rowtyp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用户登录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user_login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修改用户信息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user_update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</w:t>
      </w:r>
      <w:r>
        <w:rPr>
          <w:rStyle w:val="DataTypeTok"/>
        </w:rPr>
        <w:t>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 xml:space="preserve">   user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找用户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CEDURE</w:t>
      </w:r>
      <w:r>
        <w:rPr>
          <w:rStyle w:val="NormalTok"/>
        </w:rPr>
        <w:t xml:space="preserve"> user_findById(user_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DataTypeTok"/>
        </w:rPr>
        <w:t>%rowtyp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添加用户预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reservation_insert(</w:t>
      </w:r>
      <w:r>
        <w:br/>
      </w:r>
      <w:r>
        <w:rPr>
          <w:rStyle w:val="NormalTok"/>
        </w:rPr>
        <w:t xml:space="preserve">           reservation_place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reservation_user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servation_nums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servation_now_time    </w:t>
      </w:r>
      <w:r>
        <w:rPr>
          <w:rStyle w:val="DataTypeTok"/>
        </w:rPr>
        <w:t>DAT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reservation_aim_time    </w:t>
      </w:r>
      <w:r>
        <w:rPr>
          <w:rStyle w:val="DataTypeTok"/>
        </w:rPr>
        <w:t>DAT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reservation_user_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reservation_place_title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--</w:t>
      </w:r>
      <w:r>
        <w:rPr>
          <w:rStyle w:val="CommentTok"/>
        </w:rPr>
        <w:t>取消预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UNCTION</w:t>
      </w:r>
      <w:r>
        <w:rPr>
          <w:rStyle w:val="NormalTok"/>
        </w:rPr>
        <w:t xml:space="preserve"> delete_reservation(reservation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 xml:space="preserve"> MAOHUI_PKG;</w:t>
      </w:r>
    </w:p>
    <w:p w14:paraId="5B569899" w14:textId="77777777" w:rsidR="00EC3A01" w:rsidRDefault="00C27AEB">
      <w:pPr>
        <w:pStyle w:val="4"/>
      </w:pPr>
      <w:bookmarkStart w:id="19" w:name="创建包主体"/>
      <w:bookmarkEnd w:id="18"/>
      <w:r>
        <w:t>创建包主体</w:t>
      </w:r>
    </w:p>
    <w:p w14:paraId="24290C76" w14:textId="77777777" w:rsidR="00EC3A01" w:rsidRDefault="00C27AE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ackage</w:t>
      </w:r>
      <w:r>
        <w:rPr>
          <w:rStyle w:val="NormalTok"/>
        </w:rPr>
        <w:t xml:space="preserve"> </w:t>
      </w:r>
      <w:r>
        <w:rPr>
          <w:rStyle w:val="KeywordTok"/>
        </w:rPr>
        <w:t>body</w:t>
      </w:r>
      <w:r>
        <w:rPr>
          <w:rStyle w:val="NormalTok"/>
        </w:rPr>
        <w:t xml:space="preserve"> MAOHUI_PKG</w:t>
      </w:r>
      <w:r>
        <w:br/>
      </w:r>
      <w:r>
        <w:rPr>
          <w:rStyle w:val="KeywordTok"/>
        </w:rPr>
        <w:t>is</w:t>
      </w:r>
      <w:r>
        <w:br/>
      </w:r>
      <w:r>
        <w:rPr>
          <w:rStyle w:val="NormalTok"/>
        </w:rPr>
        <w:tab/>
      </w:r>
      <w:r>
        <w:rPr>
          <w:rStyle w:val="CommentTok"/>
        </w:rPr>
        <w:t>--</w:t>
      </w:r>
      <w:r>
        <w:rPr>
          <w:rStyle w:val="CommentTok"/>
        </w:rPr>
        <w:t>商家登录</w:t>
      </w:r>
      <w:r>
        <w:br/>
      </w:r>
      <w:r>
        <w:rPr>
          <w:rStyle w:val="NormalTok"/>
        </w:rPr>
        <w:tab/>
      </w:r>
      <w:r>
        <w:rPr>
          <w:rStyle w:val="KeywordTok"/>
        </w:rPr>
        <w:t>function</w:t>
      </w:r>
      <w:r>
        <w:rPr>
          <w:rStyle w:val="NormalTok"/>
        </w:rPr>
        <w:t xml:space="preserve"> admin_login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</w:t>
      </w:r>
      <w:r>
        <w:rPr>
          <w:rStyle w:val="DataTypeTok"/>
        </w:rPr>
        <w:t>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into</w:t>
      </w:r>
      <w:r>
        <w:rPr>
          <w:rStyle w:val="NormalTok"/>
        </w:rPr>
        <w:t xml:space="preserve"> num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ADMIN_NAME</w:t>
      </w:r>
      <w:r>
        <w:rPr>
          <w:rStyle w:val="OperatorTok"/>
        </w:rPr>
        <w:t>=</w:t>
      </w:r>
      <w:r>
        <w:rPr>
          <w:rStyle w:val="NormalTok"/>
        </w:rPr>
        <w:t xml:space="preserve">username </w:t>
      </w:r>
      <w:r>
        <w:rPr>
          <w:rStyle w:val="KeywordTok"/>
        </w:rPr>
        <w:t>and</w:t>
      </w:r>
      <w:r>
        <w:rPr>
          <w:rStyle w:val="NormalTok"/>
        </w:rPr>
        <w:t xml:space="preserve"> ADMIN_PASSWORD</w:t>
      </w:r>
      <w:r>
        <w:rPr>
          <w:rStyle w:val="OperatorTok"/>
        </w:rPr>
        <w:t>=</w:t>
      </w:r>
      <w:r>
        <w:rPr>
          <w:rStyle w:val="KeywordTok"/>
        </w:rPr>
        <w:t>passwor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num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通过</w:t>
      </w:r>
      <w:r>
        <w:rPr>
          <w:rStyle w:val="CommentTok"/>
        </w:rPr>
        <w:t>id</w:t>
      </w:r>
      <w:r>
        <w:rPr>
          <w:rStyle w:val="CommentTok"/>
        </w:rPr>
        <w:t>查找商家账号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CEDURE</w:t>
      </w:r>
      <w:r>
        <w:rPr>
          <w:rStyle w:val="NormalTok"/>
        </w:rPr>
        <w:t xml:space="preserve"> admin_findById(</w:t>
      </w:r>
      <w:r>
        <w:br/>
      </w:r>
      <w:r>
        <w:rPr>
          <w:rStyle w:val="NormalTok"/>
        </w:rPr>
        <w:t xml:space="preserve">        admin_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DataTypeTok"/>
        </w:rPr>
        <w:t>%rowtyp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ADMIN_ID</w:t>
      </w:r>
      <w:r>
        <w:rPr>
          <w:rStyle w:val="OperatorTok"/>
        </w:rPr>
        <w:t>=</w:t>
      </w:r>
      <w:r>
        <w:rPr>
          <w:rStyle w:val="NormalTok"/>
        </w:rPr>
        <w:t>admin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修改商家账号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admin_update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 xml:space="preserve">   admin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num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ADMIN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ADMIN_NAME</w:t>
      </w:r>
      <w:r>
        <w:rPr>
          <w:rStyle w:val="OperatorTok"/>
        </w:rPr>
        <w:t>=</w:t>
      </w:r>
      <w:r>
        <w:rPr>
          <w:rStyle w:val="NormalTok"/>
        </w:rPr>
        <w:t>username,ADMIN_PASSWORD</w:t>
      </w:r>
      <w:r>
        <w:rPr>
          <w:rStyle w:val="OperatorTok"/>
        </w:rPr>
        <w:t>=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ADMIN_ID</w:t>
      </w:r>
      <w:r>
        <w:rPr>
          <w:rStyle w:val="OperatorTok"/>
        </w:rPr>
        <w:t>=</w:t>
      </w:r>
      <w:r>
        <w:rPr>
          <w:rStyle w:val="NormalTok"/>
        </w:rPr>
        <w:t>admin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</w:t>
      </w:r>
      <w:r>
        <w:rPr>
          <w:rStyle w:val="CommentTok"/>
        </w:rPr>
        <w:t>-</w:t>
      </w:r>
      <w:r>
        <w:rPr>
          <w:rStyle w:val="CommentTok"/>
        </w:rPr>
        <w:t>添加景点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place_insert(</w:t>
      </w:r>
      <w:r>
        <w:br/>
      </w:r>
      <w:r>
        <w:rPr>
          <w:rStyle w:val="NormalTok"/>
        </w:rPr>
        <w:t xml:space="preserve">           place_titl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place_distance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 xml:space="preserve">   place_rate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place_city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place_pic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num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PLACE(PLACE_TITLE,PLACE_DISTANCE,PLACE_RATE,PLACE_CITY,PLACE_PIC) </w:t>
      </w:r>
      <w:r>
        <w:rPr>
          <w:rStyle w:val="KeywordTok"/>
        </w:rPr>
        <w:t>values</w:t>
      </w:r>
      <w:r>
        <w:rPr>
          <w:rStyle w:val="NormalTok"/>
        </w:rPr>
        <w:t xml:space="preserve">  (place_title,place_distance,place_rate,place_city,place_pic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按城市查找景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CEDURE</w:t>
      </w:r>
      <w:r>
        <w:rPr>
          <w:rStyle w:val="NormalTok"/>
        </w:rPr>
        <w:t xml:space="preserve"> place_findByCity(</w:t>
      </w:r>
      <w:r>
        <w:br/>
      </w:r>
      <w:r>
        <w:rPr>
          <w:rStyle w:val="NormalTok"/>
        </w:rPr>
        <w:t xml:space="preserve">           cit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places </w:t>
      </w:r>
      <w:r>
        <w:rPr>
          <w:rStyle w:val="KeywordTok"/>
        </w:rPr>
        <w:t>OUT</w:t>
      </w:r>
      <w:r>
        <w:rPr>
          <w:rStyle w:val="NormalTok"/>
        </w:rPr>
        <w:t xml:space="preserve"> PLACE</w:t>
      </w:r>
      <w:r>
        <w:rPr>
          <w:rStyle w:val="DataTypeTok"/>
        </w:rPr>
        <w:t>%rowtyp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I </w:t>
      </w:r>
      <w:r>
        <w:rPr>
          <w:rStyle w:val="DataTypeTok"/>
        </w:rPr>
        <w:t>BINARY_INTEGER</w:t>
      </w:r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place </w:t>
      </w:r>
      <w:r>
        <w:rPr>
          <w:rStyle w:val="KeywordTok"/>
        </w:rPr>
        <w:t>IN</w:t>
      </w:r>
      <w:r>
        <w:rPr>
          <w:rStyle w:val="NormalTok"/>
        </w:rPr>
        <w:t xml:space="preserve"> (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PLACE </w:t>
      </w:r>
      <w:r>
        <w:rPr>
          <w:rStyle w:val="KeywordTok"/>
        </w:rPr>
        <w:t>where</w:t>
      </w:r>
      <w:r>
        <w:rPr>
          <w:rStyle w:val="NormalTok"/>
        </w:rPr>
        <w:t xml:space="preserve"> PLACE_CITY</w:t>
      </w:r>
      <w:r>
        <w:rPr>
          <w:rStyle w:val="OperatorTok"/>
        </w:rPr>
        <w:t>=</w:t>
      </w:r>
      <w:r>
        <w:rPr>
          <w:rStyle w:val="NormalTok"/>
        </w:rPr>
        <w:t xml:space="preserve">city; )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ab/>
        <w:t xml:space="preserve">places(i) </w:t>
      </w:r>
      <w:r>
        <w:rPr>
          <w:rStyle w:val="OperatorTok"/>
        </w:rPr>
        <w:t>:=</w:t>
      </w:r>
      <w:r>
        <w:rPr>
          <w:rStyle w:val="NormalTok"/>
        </w:rPr>
        <w:t xml:space="preserve"> place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ab/>
        <w:t xml:space="preserve">I </w:t>
      </w:r>
      <w:r>
        <w:rPr>
          <w:rStyle w:val="OperatorTok"/>
        </w:rPr>
        <w:t>: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按关键字、评分、距离、城市查找景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CEDURE</w:t>
      </w:r>
      <w:r>
        <w:rPr>
          <w:rStyle w:val="NormalTok"/>
        </w:rPr>
        <w:t xml:space="preserve"> place_search(</w:t>
      </w:r>
      <w:r>
        <w:br/>
      </w:r>
      <w:r>
        <w:rPr>
          <w:rStyle w:val="NormalTok"/>
        </w:rPr>
        <w:t xml:space="preserve">          cit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rat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distanc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keyword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places </w:t>
      </w:r>
      <w:r>
        <w:rPr>
          <w:rStyle w:val="KeywordTok"/>
        </w:rPr>
        <w:t>OUT</w:t>
      </w:r>
      <w:r>
        <w:rPr>
          <w:rStyle w:val="NormalTok"/>
        </w:rPr>
        <w:t xml:space="preserve"> PLACE</w:t>
      </w:r>
      <w:r>
        <w:rPr>
          <w:rStyle w:val="DataTypeTok"/>
        </w:rPr>
        <w:t>%rowtyp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I </w:t>
      </w:r>
      <w:r>
        <w:rPr>
          <w:rStyle w:val="DataTypeTok"/>
        </w:rPr>
        <w:t>BINARY_INTEGER</w:t>
      </w:r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p</w:t>
      </w:r>
      <w:r>
        <w:rPr>
          <w:rStyle w:val="NormalTok"/>
        </w:rPr>
        <w:t xml:space="preserve">lace </w:t>
      </w:r>
      <w:r>
        <w:rPr>
          <w:rStyle w:val="KeywordTok"/>
        </w:rPr>
        <w:t>IN</w:t>
      </w:r>
      <w:r>
        <w:rPr>
          <w:rStyle w:val="NormalTok"/>
        </w:rPr>
        <w:t xml:space="preserve"> (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PLACE </w:t>
      </w:r>
      <w:r>
        <w:rPr>
          <w:rStyle w:val="KeywordTok"/>
        </w:rPr>
        <w:t>where</w:t>
      </w:r>
      <w:r>
        <w:rPr>
          <w:rStyle w:val="NormalTok"/>
        </w:rPr>
        <w:t xml:space="preserve"> PLACE_CITY</w:t>
      </w:r>
      <w:r>
        <w:rPr>
          <w:rStyle w:val="OperatorTok"/>
        </w:rPr>
        <w:t>=</w:t>
      </w:r>
      <w:r>
        <w:rPr>
          <w:rStyle w:val="NormalTok"/>
        </w:rPr>
        <w:t xml:space="preserve">city </w:t>
      </w:r>
      <w:r>
        <w:rPr>
          <w:rStyle w:val="KeywordTok"/>
        </w:rPr>
        <w:t>and</w:t>
      </w:r>
      <w:r>
        <w:rPr>
          <w:rStyle w:val="NormalTok"/>
        </w:rPr>
        <w:t xml:space="preserve"> PLACE_RATE</w:t>
      </w:r>
      <w:r>
        <w:rPr>
          <w:rStyle w:val="CharTok"/>
        </w:rPr>
        <w:t>&amp;gt</w:t>
      </w:r>
      <w:r>
        <w:rPr>
          <w:rStyle w:val="NormalTok"/>
        </w:rPr>
        <w:t>;</w:t>
      </w:r>
      <w:r>
        <w:rPr>
          <w:rStyle w:val="OperatorTok"/>
        </w:rPr>
        <w:t>=</w:t>
      </w:r>
      <w:r>
        <w:rPr>
          <w:rStyle w:val="NormalTok"/>
        </w:rPr>
        <w:t xml:space="preserve">rate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 xml:space="preserve">  PLACE_DISTANCE</w:t>
      </w:r>
      <w:r>
        <w:rPr>
          <w:rStyle w:val="CharTok"/>
        </w:rPr>
        <w:t>&amp;lt</w:t>
      </w:r>
      <w:r>
        <w:rPr>
          <w:rStyle w:val="NormalTok"/>
        </w:rPr>
        <w:t>;</w:t>
      </w:r>
      <w:r>
        <w:rPr>
          <w:rStyle w:val="OperatorTok"/>
        </w:rPr>
        <w:t>=</w:t>
      </w:r>
      <w:r>
        <w:rPr>
          <w:rStyle w:val="NormalTok"/>
        </w:rPr>
        <w:t xml:space="preserve">distance </w:t>
      </w:r>
      <w:r>
        <w:rPr>
          <w:rStyle w:val="KeywordTok"/>
        </w:rPr>
        <w:t>and</w:t>
      </w:r>
      <w:r>
        <w:rPr>
          <w:rStyle w:val="NormalTok"/>
        </w:rPr>
        <w:t xml:space="preserve"> locate(keyword,PLACE_TITLE); )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ab/>
        <w:t xml:space="preserve">places(i) </w:t>
      </w:r>
      <w:r>
        <w:rPr>
          <w:rStyle w:val="OperatorTok"/>
        </w:rPr>
        <w:t>:=</w:t>
      </w:r>
      <w:r>
        <w:rPr>
          <w:rStyle w:val="NormalTok"/>
        </w:rPr>
        <w:t xml:space="preserve"> place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ab/>
        <w:t xml:space="preserve">I </w:t>
      </w:r>
      <w:r>
        <w:rPr>
          <w:rStyle w:val="OperatorTok"/>
        </w:rPr>
        <w:t>: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按</w:t>
      </w:r>
      <w:r>
        <w:rPr>
          <w:rStyle w:val="CommentTok"/>
        </w:rPr>
        <w:t>id</w:t>
      </w:r>
      <w:r>
        <w:rPr>
          <w:rStyle w:val="CommentTok"/>
        </w:rPr>
        <w:t>查找评论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CEDURE</w:t>
      </w:r>
      <w:r>
        <w:rPr>
          <w:rStyle w:val="NormalTok"/>
        </w:rPr>
        <w:t xml:space="preserve"> place_search(</w:t>
      </w:r>
      <w:r>
        <w:br/>
      </w:r>
      <w:r>
        <w:rPr>
          <w:rStyle w:val="NormalTok"/>
        </w:rPr>
        <w:t xml:space="preserve">      comment_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DataTypeTok"/>
        </w:rPr>
        <w:t>%rowtype</w:t>
      </w:r>
      <w:r>
        <w:rPr>
          <w:rStyle w:val="NormalTok"/>
        </w:rPr>
        <w:t xml:space="preserve">) </w:t>
      </w:r>
      <w:r>
        <w:rPr>
          <w:rStyle w:val="KeywordTok"/>
        </w:rPr>
        <w:t>I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COMMENT_ID</w:t>
      </w:r>
      <w:r>
        <w:rPr>
          <w:rStyle w:val="OperatorTok"/>
        </w:rPr>
        <w:t>=</w:t>
      </w:r>
      <w:r>
        <w:rPr>
          <w:rStyle w:val="NormalTok"/>
        </w:rPr>
        <w:t>comment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用户登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user_login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R</w:t>
      </w:r>
      <w:r>
        <w:rPr>
          <w:rStyle w:val="DataType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into</w:t>
      </w:r>
      <w:r>
        <w:rPr>
          <w:rStyle w:val="NormalTok"/>
        </w:rPr>
        <w:t xml:space="preserve"> num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USER_NAME</w:t>
      </w:r>
      <w:r>
        <w:rPr>
          <w:rStyle w:val="OperatorTok"/>
        </w:rPr>
        <w:t>=</w:t>
      </w:r>
      <w:r>
        <w:rPr>
          <w:rStyle w:val="NormalTok"/>
        </w:rPr>
        <w:t xml:space="preserve">username </w:t>
      </w:r>
      <w:r>
        <w:rPr>
          <w:rStyle w:val="KeywordTok"/>
        </w:rPr>
        <w:t>and</w:t>
      </w:r>
      <w:r>
        <w:rPr>
          <w:rStyle w:val="NormalTok"/>
        </w:rPr>
        <w:t xml:space="preserve"> USER_PASSWORD</w:t>
      </w:r>
      <w:r>
        <w:rPr>
          <w:rStyle w:val="OperatorTok"/>
        </w:rPr>
        <w:t>=</w:t>
      </w:r>
      <w:r>
        <w:rPr>
          <w:rStyle w:val="KeywordTok"/>
        </w:rPr>
        <w:t>passwor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num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修改用户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user_update(</w:t>
      </w:r>
      <w:r>
        <w:br/>
      </w:r>
      <w:r>
        <w:rPr>
          <w:rStyle w:val="NormalTok"/>
        </w:rPr>
        <w:t xml:space="preserve">           user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NormalTok"/>
        </w:rPr>
        <w:tab/>
        <w:t xml:space="preserve">   user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num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USER_NAME</w:t>
      </w:r>
      <w:r>
        <w:rPr>
          <w:rStyle w:val="OperatorTok"/>
        </w:rPr>
        <w:t>=</w:t>
      </w:r>
      <w:r>
        <w:rPr>
          <w:rStyle w:val="NormalTok"/>
        </w:rPr>
        <w:t>username,USER_PASSWORD</w:t>
      </w:r>
      <w:r>
        <w:rPr>
          <w:rStyle w:val="OperatorTok"/>
        </w:rPr>
        <w:t>=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USER_ID</w:t>
      </w:r>
      <w:r>
        <w:rPr>
          <w:rStyle w:val="OperatorTok"/>
        </w:rPr>
        <w:t>=</w:t>
      </w:r>
      <w:r>
        <w:rPr>
          <w:rStyle w:val="NormalTok"/>
        </w:rPr>
        <w:t>user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找用户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CEDURE</w:t>
      </w:r>
      <w:r>
        <w:rPr>
          <w:rStyle w:val="NormalTok"/>
        </w:rPr>
        <w:t xml:space="preserve"> user_findById(</w:t>
      </w:r>
      <w:r>
        <w:br/>
      </w:r>
      <w:r>
        <w:rPr>
          <w:rStyle w:val="NormalTok"/>
        </w:rPr>
        <w:t xml:space="preserve">        user_i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OUT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DataTypeTok"/>
        </w:rPr>
        <w:t>%rowtyp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USER_ID</w:t>
      </w:r>
      <w:r>
        <w:rPr>
          <w:rStyle w:val="OperatorTok"/>
        </w:rPr>
        <w:t>=</w:t>
      </w:r>
      <w:r>
        <w:rPr>
          <w:rStyle w:val="NormalTok"/>
        </w:rPr>
        <w:t>user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添加用户预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reservation_insert(</w:t>
      </w:r>
      <w:r>
        <w:br/>
      </w:r>
      <w:r>
        <w:rPr>
          <w:rStyle w:val="NormalTok"/>
        </w:rPr>
        <w:t xml:space="preserve">           re</w:t>
      </w:r>
      <w:r>
        <w:rPr>
          <w:rStyle w:val="NormalTok"/>
        </w:rPr>
        <w:t xml:space="preserve">servation_place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servation_user_id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servation_nums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reservation_now_time    </w:t>
      </w:r>
      <w:r>
        <w:rPr>
          <w:rStyle w:val="DataTypeTok"/>
        </w:rPr>
        <w:t>DAT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reservation_aim_time    </w:t>
      </w:r>
      <w:r>
        <w:rPr>
          <w:rStyle w:val="DataTypeTok"/>
        </w:rPr>
        <w:t>DAT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reservation_user_name    </w:t>
      </w:r>
      <w:r>
        <w:rPr>
          <w:rStyle w:val="DataTypeTok"/>
        </w:rPr>
        <w:t>VARCHAR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reservation_place_title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RESERVATION(RESERVATION_PLACE_ID,RESERVATION_USER_ID,RESERVATION_NOW_TIME,RESERVATION_AIM</w:t>
      </w:r>
      <w:r>
        <w:rPr>
          <w:rStyle w:val="NormalTok"/>
        </w:rPr>
        <w:t xml:space="preserve">_TIME,RESERVATION_USER_NAME,RESERVATION_USER_NUMS,RESERVATION_PLACE_NAME) </w:t>
      </w:r>
      <w:r>
        <w:rPr>
          <w:rStyle w:val="KeywordTok"/>
        </w:rPr>
        <w:t>values</w:t>
      </w:r>
      <w:r>
        <w:rPr>
          <w:rStyle w:val="NormalTok"/>
        </w:rPr>
        <w:t xml:space="preserve"> (reservation_place_id,reservation_user_id,reservation_now_time,reservation_aim_time,reservation_user_name,reservation_nums,reservation_place_titl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</w:t>
      </w:r>
      <w:r>
        <w:rPr>
          <w:rStyle w:val="CommentTok"/>
        </w:rPr>
        <w:t>取消预约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FUNCTION</w:t>
      </w:r>
      <w:r>
        <w:rPr>
          <w:rStyle w:val="NormalTok"/>
        </w:rPr>
        <w:t xml:space="preserve"> delete_reservation(reservation_id </w:t>
      </w:r>
      <w:r>
        <w:rPr>
          <w:rStyle w:val="DataTypeTok"/>
        </w:rPr>
        <w:t>NUMB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br/>
      </w:r>
      <w:r>
        <w:rPr>
          <w:rStyle w:val="NormalTok"/>
        </w:rPr>
        <w:t xml:space="preserve">    num </w:t>
      </w:r>
      <w:r>
        <w:rPr>
          <w:rStyle w:val="DataTypeTok"/>
        </w:rPr>
        <w:t>NUMBER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RESERVATION </w:t>
      </w:r>
      <w:r>
        <w:rPr>
          <w:rStyle w:val="KeywordTok"/>
        </w:rPr>
        <w:t>where</w:t>
      </w:r>
      <w:r>
        <w:rPr>
          <w:rStyle w:val="NormalTok"/>
        </w:rPr>
        <w:t xml:space="preserve"> RESERVATION_ID</w:t>
      </w:r>
      <w:r>
        <w:rPr>
          <w:rStyle w:val="OperatorTok"/>
        </w:rPr>
        <w:t>=</w:t>
      </w:r>
      <w:r>
        <w:rPr>
          <w:rStyle w:val="NormalTok"/>
        </w:rPr>
        <w:t>reservation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55CFCD67" w14:textId="77777777" w:rsidR="00EC3A01" w:rsidRDefault="00EC3A01">
      <w:pPr>
        <w:pStyle w:val="FirstParagraph"/>
      </w:pPr>
    </w:p>
    <w:p w14:paraId="2007CDA6" w14:textId="77777777" w:rsidR="00EC3A01" w:rsidRDefault="00C27AEB">
      <w:pPr>
        <w:pStyle w:val="2"/>
        <w:rPr>
          <w:lang w:eastAsia="zh-CN"/>
        </w:rPr>
      </w:pPr>
      <w:bookmarkStart w:id="20" w:name="Xdf0d0492380176a263128dca1d5595fa08d7d03"/>
      <w:bookmarkEnd w:id="17"/>
      <w:bookmarkEnd w:id="19"/>
      <w:r>
        <w:rPr>
          <w:lang w:eastAsia="zh-CN"/>
        </w:rPr>
        <w:t>7.</w:t>
      </w:r>
      <w:r>
        <w:rPr>
          <w:lang w:eastAsia="zh-CN"/>
        </w:rPr>
        <w:t>备份方案</w:t>
      </w:r>
    </w:p>
    <w:p w14:paraId="66691BFD" w14:textId="77777777" w:rsidR="00EC3A01" w:rsidRDefault="00C27AEB">
      <w:pPr>
        <w:pStyle w:val="4"/>
        <w:rPr>
          <w:lang w:eastAsia="zh-CN"/>
        </w:rPr>
      </w:pPr>
      <w:bookmarkStart w:id="21" w:name="备份数据库的三种方法"/>
      <w:r>
        <w:rPr>
          <w:lang w:eastAsia="zh-CN"/>
        </w:rPr>
        <w:t>备份数据库的三种方法</w:t>
      </w:r>
    </w:p>
    <w:p w14:paraId="6963AC13" w14:textId="77777777" w:rsidR="00EC3A01" w:rsidRDefault="00C27AEB">
      <w:pPr>
        <w:numPr>
          <w:ilvl w:val="0"/>
          <w:numId w:val="10"/>
        </w:numPr>
      </w:pPr>
      <w:r>
        <w:t>冷备份</w:t>
      </w:r>
    </w:p>
    <w:p w14:paraId="2FCD35B6" w14:textId="77777777" w:rsidR="00EC3A01" w:rsidRDefault="00C27AEB">
      <w:pPr>
        <w:numPr>
          <w:ilvl w:val="0"/>
          <w:numId w:val="10"/>
        </w:numPr>
      </w:pPr>
      <w:r>
        <w:t>热备份</w:t>
      </w:r>
    </w:p>
    <w:p w14:paraId="6E9254AA" w14:textId="77777777" w:rsidR="00EC3A01" w:rsidRDefault="00C27AEB">
      <w:pPr>
        <w:numPr>
          <w:ilvl w:val="0"/>
          <w:numId w:val="10"/>
        </w:numPr>
      </w:pPr>
      <w:r>
        <w:t>物理备份</w:t>
      </w:r>
    </w:p>
    <w:p w14:paraId="7EC6FDE2" w14:textId="77777777" w:rsidR="00EC3A01" w:rsidRDefault="00C27AE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于本系统非关键应用系统，无需</w:t>
      </w:r>
      <w:r>
        <w:rPr>
          <w:lang w:eastAsia="zh-CN"/>
        </w:rPr>
        <w:t>24</w:t>
      </w:r>
      <w:r>
        <w:rPr>
          <w:lang w:eastAsia="zh-CN"/>
        </w:rPr>
        <w:t>小时不间断运行，考虑到冷备份简单易操作的特性，本系统拟采用冷备份的方式进行备份。</w:t>
      </w:r>
    </w:p>
    <w:p w14:paraId="3306B852" w14:textId="77777777" w:rsidR="00EC3A01" w:rsidRDefault="00C27AEB">
      <w:pPr>
        <w:pStyle w:val="4"/>
      </w:pPr>
      <w:bookmarkStart w:id="22" w:name="冷备份"/>
      <w:bookmarkEnd w:id="21"/>
      <w:r>
        <w:t>冷备份</w:t>
      </w:r>
    </w:p>
    <w:p w14:paraId="23D9E6F3" w14:textId="77777777" w:rsidR="00EC3A01" w:rsidRDefault="00C27AEB">
      <w:pPr>
        <w:pStyle w:val="FirstParagraph"/>
      </w:pPr>
      <w:r>
        <w:t xml:space="preserve">(1) </w:t>
      </w:r>
      <w:r>
        <w:t>关闭数据库</w:t>
      </w:r>
    </w:p>
    <w:p w14:paraId="797DC4DA" w14:textId="77777777" w:rsidR="00EC3A01" w:rsidRDefault="00C27AEB">
      <w:pPr>
        <w:pStyle w:val="a0"/>
      </w:pPr>
      <w:r>
        <w:rPr>
          <w:rStyle w:val="VerbatimChar"/>
        </w:rPr>
        <w:t>shutdown immediate</w:t>
      </w:r>
      <w:r>
        <w:rPr>
          <w:rStyle w:val="VerbatimChar"/>
        </w:rPr>
        <w:t>；</w:t>
      </w:r>
    </w:p>
    <w:p w14:paraId="68F5D175" w14:textId="77777777" w:rsidR="00EC3A01" w:rsidRDefault="00C27AEB">
      <w:pPr>
        <w:pStyle w:val="a0"/>
      </w:pPr>
      <w:r>
        <w:t xml:space="preserve">(2) </w:t>
      </w:r>
      <w:r>
        <w:t>复制文件</w:t>
      </w:r>
    </w:p>
    <w:p w14:paraId="397175DB" w14:textId="77777777" w:rsidR="00EC3A01" w:rsidRDefault="00C27AEB">
      <w:pPr>
        <w:pStyle w:val="a0"/>
      </w:pPr>
      <w:r>
        <w:t xml:space="preserve"> 1</w:t>
      </w:r>
      <w:r>
        <w:t>）复制三个文件夹</w:t>
      </w:r>
    </w:p>
    <w:p w14:paraId="50C3322B" w14:textId="77777777" w:rsidR="00EC3A01" w:rsidRDefault="00C27AEB">
      <w:pPr>
        <w:pStyle w:val="a0"/>
      </w:pPr>
      <w:r>
        <w:t xml:space="preserve"> admin</w:t>
      </w:r>
      <w:r>
        <w:t>；</w:t>
      </w:r>
    </w:p>
    <w:p w14:paraId="6B686CC4" w14:textId="77777777" w:rsidR="00EC3A01" w:rsidRDefault="00C27AEB">
      <w:pPr>
        <w:pStyle w:val="a0"/>
      </w:pPr>
      <w:r>
        <w:t xml:space="preserve"> oradata(datafile</w:t>
      </w:r>
      <w:r>
        <w:t>，</w:t>
      </w:r>
      <w:r>
        <w:t xml:space="preserve"> controlfile</w:t>
      </w:r>
      <w:r>
        <w:t>，</w:t>
      </w:r>
      <w:r>
        <w:t>redo)</w:t>
      </w:r>
      <w:r>
        <w:t>；</w:t>
      </w:r>
    </w:p>
    <w:p w14:paraId="2021908B" w14:textId="77777777" w:rsidR="00EC3A01" w:rsidRDefault="00C27AEB">
      <w:pPr>
        <w:pStyle w:val="a0"/>
      </w:pPr>
      <w:r>
        <w:t xml:space="preserve"> flash_recovery_area</w:t>
      </w:r>
      <w:r>
        <w:t>三个文件夹。</w:t>
      </w:r>
    </w:p>
    <w:p w14:paraId="42B2E95B" w14:textId="77777777" w:rsidR="00EC3A01" w:rsidRDefault="00C27AEB">
      <w:pPr>
        <w:pStyle w:val="a0"/>
      </w:pPr>
      <w:r>
        <w:t xml:space="preserve"> 2</w:t>
      </w:r>
      <w:r>
        <w:t>）</w:t>
      </w:r>
      <w:r>
        <w:t>dbhome_1</w:t>
      </w:r>
      <w:r>
        <w:t>下的内容</w:t>
      </w:r>
    </w:p>
    <w:p w14:paraId="64AF1F20" w14:textId="77777777" w:rsidR="00EC3A01" w:rsidRDefault="00C27AEB">
      <w:pPr>
        <w:pStyle w:val="a0"/>
      </w:pPr>
      <w:r>
        <w:lastRenderedPageBreak/>
        <w:t xml:space="preserve"> database(PWDfile</w:t>
      </w:r>
      <w:r>
        <w:t>、</w:t>
      </w:r>
      <w:r>
        <w:t>pfile)</w:t>
      </w:r>
      <w:r>
        <w:t>；</w:t>
      </w:r>
    </w:p>
    <w:p w14:paraId="2D49EB03" w14:textId="77777777" w:rsidR="00EC3A01" w:rsidRDefault="00C27AEB">
      <w:pPr>
        <w:pStyle w:val="a0"/>
      </w:pPr>
      <w:r>
        <w:t xml:space="preserve"> dbs(spfile)</w:t>
      </w:r>
      <w:r>
        <w:t>；</w:t>
      </w:r>
    </w:p>
    <w:p w14:paraId="07C9AA82" w14:textId="77777777" w:rsidR="00EC3A01" w:rsidRDefault="00C27AEB">
      <w:pPr>
        <w:pStyle w:val="a0"/>
      </w:pPr>
      <w:r>
        <w:t xml:space="preserve"> </w:t>
      </w:r>
      <w:r>
        <w:t>NETWORK/ADMIN(listener.ora</w:t>
      </w:r>
      <w:r>
        <w:t>、</w:t>
      </w:r>
      <w:r>
        <w:t>tnsnames.ora)</w:t>
      </w:r>
      <w:r>
        <w:t>。</w:t>
      </w:r>
    </w:p>
    <w:p w14:paraId="5E9EFD97" w14:textId="77777777" w:rsidR="00EC3A01" w:rsidRDefault="00C27AEB">
      <w:pPr>
        <w:pStyle w:val="a0"/>
      </w:pPr>
      <w:r>
        <w:t xml:space="preserve">(3) </w:t>
      </w:r>
      <w:r>
        <w:t>恢复数据库</w:t>
      </w:r>
    </w:p>
    <w:p w14:paraId="147364D2" w14:textId="77777777" w:rsidR="00EC3A01" w:rsidRDefault="00C27AEB">
      <w:pPr>
        <w:pStyle w:val="a0"/>
        <w:rPr>
          <w:lang w:eastAsia="zh-CN"/>
        </w:rPr>
      </w:pPr>
      <w:r>
        <w:t xml:space="preserve"> 1</w:t>
      </w:r>
      <w:r>
        <w:t>）创建一个和原来一样的数据库。</w:t>
      </w:r>
      <w:r>
        <w:rPr>
          <w:lang w:eastAsia="zh-CN"/>
        </w:rPr>
        <w:t>(</w:t>
      </w:r>
      <w:r>
        <w:rPr>
          <w:lang w:eastAsia="zh-CN"/>
        </w:rPr>
        <w:t>安装路径和数据库名必须和原来一致</w:t>
      </w:r>
      <w:r>
        <w:rPr>
          <w:lang w:eastAsia="zh-CN"/>
        </w:rPr>
        <w:t>)</w:t>
      </w:r>
    </w:p>
    <w:p w14:paraId="29EF9366" w14:textId="77777777" w:rsidR="00EC3A01" w:rsidRDefault="00C27AEB">
      <w:pPr>
        <w:pStyle w:val="a0"/>
      </w:pPr>
      <w:r>
        <w:rPr>
          <w:lang w:eastAsia="zh-CN"/>
        </w:rPr>
        <w:t xml:space="preserve"> </w:t>
      </w:r>
      <w:r>
        <w:t>2</w:t>
      </w:r>
      <w:r>
        <w:t>）停止数据库</w:t>
      </w:r>
      <w:r>
        <w:t>shutdown immediate</w:t>
      </w:r>
      <w:r>
        <w:t>；</w:t>
      </w:r>
      <w:r>
        <w:br/>
        <w:t xml:space="preserve"> 3</w:t>
      </w:r>
      <w:r>
        <w:t>）复制安装目录下的</w:t>
      </w:r>
      <w:r>
        <w:t>admin</w:t>
      </w:r>
      <w:r>
        <w:t>、</w:t>
      </w:r>
      <w:r>
        <w:t>oradata</w:t>
      </w:r>
      <w:r>
        <w:t>、</w:t>
      </w:r>
      <w:r>
        <w:t>flash_recovery_area</w:t>
      </w:r>
      <w:r>
        <w:t>覆盖，复制</w:t>
      </w:r>
      <w:r>
        <w:t>database(PWDfile</w:t>
      </w:r>
      <w:r>
        <w:t>、</w:t>
      </w:r>
      <w:r>
        <w:t xml:space="preserve">pfile) </w:t>
      </w:r>
      <w:r>
        <w:t>覆盖</w:t>
      </w:r>
      <w:r>
        <w:br/>
        <w:t xml:space="preserve"> 4</w:t>
      </w:r>
      <w:r>
        <w:t>）启动数据库</w:t>
      </w:r>
      <w:r>
        <w:t xml:space="preserve"> startup;</w:t>
      </w:r>
    </w:p>
    <w:p w14:paraId="66F671FD" w14:textId="77777777" w:rsidR="00EC3A01" w:rsidRDefault="00C27AEB">
      <w:pPr>
        <w:pStyle w:val="a0"/>
        <w:rPr>
          <w:lang w:eastAsia="zh-CN"/>
        </w:rPr>
      </w:pPr>
      <w:r>
        <w:rPr>
          <w:lang w:eastAsia="zh-CN"/>
        </w:rPr>
        <w:t>备注：</w:t>
      </w:r>
    </w:p>
    <w:p w14:paraId="177FF11F" w14:textId="77777777" w:rsidR="00EC3A01" w:rsidRDefault="00C27AEB">
      <w:pPr>
        <w:pStyle w:val="a0"/>
      </w:pPr>
      <w:r>
        <w:rPr>
          <w:lang w:eastAsia="zh-CN"/>
        </w:rPr>
        <w:t>无归档模式：将备份文件拷贝回原来的目录即可，然后启动数据库。</w:t>
      </w:r>
      <w:r>
        <w:rPr>
          <w:lang w:eastAsia="zh-CN"/>
        </w:rPr>
        <w:br/>
      </w:r>
      <w:r>
        <w:t>归档模式：</w:t>
      </w:r>
      <w:r>
        <w:br/>
        <w:t xml:space="preserve"> ①</w:t>
      </w:r>
      <w:r>
        <w:t>将数据</w:t>
      </w:r>
      <w:r>
        <w:t>文件、控制文件拷贝回原来目录</w:t>
      </w:r>
      <w:r>
        <w:br/>
        <w:t xml:space="preserve"> ②SQL&gt;startup mount;</w:t>
      </w:r>
      <w:r>
        <w:br/>
        <w:t xml:space="preserve"> SQL&gt;recover database using backup controlfile;</w:t>
      </w:r>
      <w:r>
        <w:br/>
        <w:t xml:space="preserve"> ③</w:t>
      </w:r>
      <w:r>
        <w:t>将相应的归档日志和联机日志拖到</w:t>
      </w:r>
      <w:r>
        <w:t>CMD</w:t>
      </w:r>
      <w:r>
        <w:t>命令窗口进行跑日志。</w:t>
      </w:r>
      <w:r>
        <w:br/>
        <w:t xml:space="preserve"> ④SQL&gt;alter database open resetlogs;</w:t>
      </w:r>
    </w:p>
    <w:p w14:paraId="2251EF8E" w14:textId="77777777" w:rsidR="00EC3A01" w:rsidRDefault="00EC3A01">
      <w:pPr>
        <w:pStyle w:val="a0"/>
      </w:pPr>
    </w:p>
    <w:bookmarkEnd w:id="0"/>
    <w:bookmarkEnd w:id="20"/>
    <w:bookmarkEnd w:id="22"/>
    <w:p w14:paraId="3C5FE464" w14:textId="77777777" w:rsidR="00EC3A01" w:rsidRDefault="00EC3A01">
      <w:pPr>
        <w:pStyle w:val="a0"/>
      </w:pPr>
    </w:p>
    <w:sectPr w:rsidR="00EC3A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D059C" w14:textId="77777777" w:rsidR="00C27AEB" w:rsidRDefault="00C27AEB">
      <w:pPr>
        <w:spacing w:after="0"/>
      </w:pPr>
      <w:r>
        <w:separator/>
      </w:r>
    </w:p>
  </w:endnote>
  <w:endnote w:type="continuationSeparator" w:id="0">
    <w:p w14:paraId="473E330A" w14:textId="77777777" w:rsidR="00C27AEB" w:rsidRDefault="00C27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方正舒体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0647B" w14:textId="77777777" w:rsidR="00C27AEB" w:rsidRDefault="00C27AEB">
      <w:r>
        <w:separator/>
      </w:r>
    </w:p>
  </w:footnote>
  <w:footnote w:type="continuationSeparator" w:id="0">
    <w:p w14:paraId="3287B6AD" w14:textId="77777777" w:rsidR="00C27AEB" w:rsidRDefault="00C27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D84B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90A32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3A01"/>
    <w:rsid w:val="00C27AEB"/>
    <w:rsid w:val="00EC3A01"/>
    <w:rsid w:val="00F232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3589F"/>
  <w15:docId w15:val="{18761FA1-6329-4A88-AF38-743A8E920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232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232D1"/>
    <w:rPr>
      <w:sz w:val="18"/>
      <w:szCs w:val="18"/>
    </w:rPr>
  </w:style>
  <w:style w:type="paragraph" w:styleId="af0">
    <w:name w:val="footer"/>
    <w:basedOn w:val="a"/>
    <w:link w:val="af1"/>
    <w:unhideWhenUsed/>
    <w:rsid w:val="00F232D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232D1"/>
    <w:rPr>
      <w:sz w:val="18"/>
      <w:szCs w:val="18"/>
    </w:rPr>
  </w:style>
  <w:style w:type="table" w:styleId="af2">
    <w:name w:val="Table Grid"/>
    <w:basedOn w:val="a2"/>
    <w:rsid w:val="00F232D1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576</Words>
  <Characters>8984</Characters>
  <Application>Microsoft Office Word</Application>
  <DocSecurity>0</DocSecurity>
  <Lines>74</Lines>
  <Paragraphs>21</Paragraphs>
  <ScaleCrop>false</ScaleCrop>
  <Company/>
  <LinksUpToDate>false</LinksUpToDate>
  <CharactersWithSpaces>10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覃 茂辉</cp:lastModifiedBy>
  <cp:revision>2</cp:revision>
  <dcterms:created xsi:type="dcterms:W3CDTF">2021-06-10T08:29:00Z</dcterms:created>
  <dcterms:modified xsi:type="dcterms:W3CDTF">2021-06-10T08:34:00Z</dcterms:modified>
</cp:coreProperties>
</file>